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70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410"/>
        <w:gridCol w:w="1134"/>
        <w:gridCol w:w="8185"/>
        <w:gridCol w:w="2980"/>
      </w:tblGrid>
      <w:tr w:rsidR="00F273A9" w:rsidRPr="00DD5688" w14:paraId="054E9573" w14:textId="77777777" w:rsidTr="00F273A9">
        <w:tc>
          <w:tcPr>
            <w:tcW w:w="2410" w:type="dxa"/>
          </w:tcPr>
          <w:p w14:paraId="124648E2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</w:p>
        </w:tc>
        <w:tc>
          <w:tcPr>
            <w:tcW w:w="1134" w:type="dxa"/>
          </w:tcPr>
          <w:p w14:paraId="2D66C32B" w14:textId="77777777" w:rsidR="00DD5688" w:rsidRPr="00DD5688" w:rsidRDefault="00DD5688" w:rsidP="003813E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1"/>
                <w:szCs w:val="21"/>
              </w:rPr>
            </w:pPr>
            <w:r w:rsidRPr="00DD5688">
              <w:rPr>
                <w:bCs/>
                <w:sz w:val="21"/>
                <w:szCs w:val="21"/>
              </w:rPr>
              <w:t>Item No.</w:t>
            </w:r>
          </w:p>
        </w:tc>
        <w:tc>
          <w:tcPr>
            <w:tcW w:w="8185" w:type="dxa"/>
            <w:vAlign w:val="bottom"/>
          </w:tcPr>
          <w:p w14:paraId="5A5A23E2" w14:textId="77777777" w:rsidR="00DD5688" w:rsidRPr="00DD5688" w:rsidRDefault="00DD5688" w:rsidP="003813E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1"/>
                <w:szCs w:val="21"/>
              </w:rPr>
            </w:pPr>
            <w:r w:rsidRPr="00DD5688">
              <w:rPr>
                <w:bCs/>
                <w:sz w:val="21"/>
                <w:szCs w:val="21"/>
              </w:rPr>
              <w:t>Recommendation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4F1F7815" w14:textId="77777777" w:rsidR="00DD5688" w:rsidRPr="00DD5688" w:rsidRDefault="00DD5688" w:rsidP="003813E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1"/>
                <w:szCs w:val="21"/>
              </w:rPr>
            </w:pPr>
            <w:r w:rsidRPr="00DD5688">
              <w:rPr>
                <w:bCs/>
                <w:sz w:val="21"/>
                <w:szCs w:val="21"/>
              </w:rPr>
              <w:t xml:space="preserve">Page </w:t>
            </w:r>
            <w:r w:rsidRPr="00DD5688">
              <w:rPr>
                <w:bCs/>
                <w:sz w:val="21"/>
                <w:szCs w:val="21"/>
              </w:rPr>
              <w:br/>
              <w:t>No.</w:t>
            </w:r>
          </w:p>
        </w:tc>
      </w:tr>
      <w:tr w:rsidR="00F273A9" w:rsidRPr="00DD5688" w14:paraId="472140A0" w14:textId="77777777" w:rsidTr="00F273A9">
        <w:tc>
          <w:tcPr>
            <w:tcW w:w="2410" w:type="dxa"/>
            <w:vMerge w:val="restart"/>
          </w:tcPr>
          <w:p w14:paraId="32C80BC2" w14:textId="0D99A6B2" w:rsidR="00DD5688" w:rsidRPr="00DD5688" w:rsidRDefault="00DD5688" w:rsidP="003813EA">
            <w:pPr>
              <w:tabs>
                <w:tab w:val="left" w:pos="5400"/>
              </w:tabs>
              <w:rPr>
                <w:b/>
                <w:bCs/>
                <w:szCs w:val="21"/>
              </w:rPr>
            </w:pPr>
            <w:bookmarkStart w:id="9" w:name="bold5"/>
            <w:bookmarkStart w:id="10" w:name="italic6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r w:rsidRPr="00DD5688">
              <w:rPr>
                <w:b/>
                <w:szCs w:val="21"/>
              </w:rPr>
              <w:t>Title and abstract</w:t>
            </w:r>
            <w:bookmarkEnd w:id="9"/>
            <w:bookmarkEnd w:id="10"/>
          </w:p>
        </w:tc>
        <w:tc>
          <w:tcPr>
            <w:tcW w:w="1134" w:type="dxa"/>
            <w:vMerge w:val="restart"/>
          </w:tcPr>
          <w:p w14:paraId="3F77E70C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</w:t>
            </w:r>
          </w:p>
        </w:tc>
        <w:tc>
          <w:tcPr>
            <w:tcW w:w="8185" w:type="dxa"/>
          </w:tcPr>
          <w:p w14:paraId="75E77B77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a</w:t>
            </w:r>
            <w:r w:rsidRPr="00DD5688">
              <w:rPr>
                <w:szCs w:val="21"/>
              </w:rPr>
              <w:t>) Indicate the study’s design with a commonly used term in the title or the abstract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4C7888B4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2, Line 29-34</w:t>
            </w:r>
          </w:p>
        </w:tc>
      </w:tr>
      <w:tr w:rsidR="00F273A9" w:rsidRPr="00DD5688" w14:paraId="387BEFE4" w14:textId="77777777" w:rsidTr="00F273A9">
        <w:tc>
          <w:tcPr>
            <w:tcW w:w="2410" w:type="dxa"/>
            <w:vMerge/>
          </w:tcPr>
          <w:p w14:paraId="61B90ECB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11" w:name="bold6" w:colFirst="0" w:colLast="0"/>
            <w:bookmarkStart w:id="12" w:name="italic7" w:colFirst="0" w:colLast="0"/>
          </w:p>
        </w:tc>
        <w:tc>
          <w:tcPr>
            <w:tcW w:w="1134" w:type="dxa"/>
            <w:vMerge/>
          </w:tcPr>
          <w:p w14:paraId="13796554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33310A5A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b</w:t>
            </w:r>
            <w:r w:rsidRPr="00DD5688">
              <w:rPr>
                <w:szCs w:val="21"/>
              </w:rPr>
              <w:t>) Provide in the abstract an informative and balanced summary of what was done and what was found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7B66F96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2, Line 29-37</w:t>
            </w:r>
          </w:p>
        </w:tc>
      </w:tr>
      <w:tr w:rsidR="00DD5688" w:rsidRPr="00DD5688" w14:paraId="1DDFA074" w14:textId="77777777" w:rsidTr="003813EA">
        <w:tc>
          <w:tcPr>
            <w:tcW w:w="14709" w:type="dxa"/>
            <w:gridSpan w:val="4"/>
            <w:tcBorders>
              <w:right w:val="single" w:sz="2" w:space="0" w:color="000000"/>
            </w:tcBorders>
          </w:tcPr>
          <w:p w14:paraId="05AECC48" w14:textId="77777777" w:rsidR="00DD5688" w:rsidRPr="00DD5688" w:rsidRDefault="00DD5688" w:rsidP="003813EA">
            <w:pPr>
              <w:pStyle w:val="TableSubHead"/>
              <w:tabs>
                <w:tab w:val="left" w:pos="5400"/>
              </w:tabs>
              <w:rPr>
                <w:sz w:val="21"/>
                <w:szCs w:val="21"/>
              </w:rPr>
            </w:pPr>
            <w:bookmarkStart w:id="13" w:name="bold7"/>
            <w:bookmarkStart w:id="14" w:name="italic8"/>
            <w:bookmarkEnd w:id="11"/>
            <w:bookmarkEnd w:id="12"/>
            <w:r w:rsidRPr="00DD5688">
              <w:rPr>
                <w:sz w:val="21"/>
                <w:szCs w:val="21"/>
              </w:rPr>
              <w:t>Introduction</w:t>
            </w:r>
          </w:p>
        </w:tc>
        <w:bookmarkEnd w:id="13"/>
        <w:bookmarkEnd w:id="14"/>
      </w:tr>
      <w:tr w:rsidR="00F273A9" w:rsidRPr="00DD5688" w14:paraId="04A5F079" w14:textId="77777777" w:rsidTr="00F273A9">
        <w:tc>
          <w:tcPr>
            <w:tcW w:w="2410" w:type="dxa"/>
          </w:tcPr>
          <w:p w14:paraId="271B41C2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15" w:name="bold8"/>
            <w:bookmarkStart w:id="16" w:name="italic9"/>
            <w:r w:rsidRPr="00DD5688">
              <w:rPr>
                <w:bCs/>
                <w:szCs w:val="21"/>
              </w:rPr>
              <w:t>Background/</w:t>
            </w:r>
            <w:bookmarkStart w:id="17" w:name="bold9"/>
            <w:bookmarkStart w:id="18" w:name="italic10"/>
            <w:bookmarkEnd w:id="15"/>
            <w:bookmarkEnd w:id="16"/>
            <w:r w:rsidRPr="00DD5688">
              <w:rPr>
                <w:bCs/>
                <w:szCs w:val="21"/>
              </w:rPr>
              <w:t>rationale</w:t>
            </w:r>
            <w:bookmarkEnd w:id="17"/>
            <w:bookmarkEnd w:id="18"/>
          </w:p>
        </w:tc>
        <w:tc>
          <w:tcPr>
            <w:tcW w:w="1134" w:type="dxa"/>
          </w:tcPr>
          <w:p w14:paraId="5BB66B1E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2</w:t>
            </w:r>
          </w:p>
        </w:tc>
        <w:tc>
          <w:tcPr>
            <w:tcW w:w="8185" w:type="dxa"/>
          </w:tcPr>
          <w:p w14:paraId="00384E38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Explain the scientific background and rationale for the investigation being reported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B1D788A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3, Line 47-65</w:t>
            </w:r>
          </w:p>
        </w:tc>
      </w:tr>
      <w:tr w:rsidR="00F273A9" w:rsidRPr="00DD5688" w14:paraId="7734F100" w14:textId="77777777" w:rsidTr="00F273A9">
        <w:tc>
          <w:tcPr>
            <w:tcW w:w="2410" w:type="dxa"/>
          </w:tcPr>
          <w:p w14:paraId="6D07057F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19" w:name="bold10" w:colFirst="0" w:colLast="0"/>
            <w:bookmarkStart w:id="20" w:name="italic11" w:colFirst="0" w:colLast="0"/>
            <w:r w:rsidRPr="00DD5688">
              <w:rPr>
                <w:bCs/>
                <w:szCs w:val="21"/>
              </w:rPr>
              <w:t>Objectives</w:t>
            </w:r>
          </w:p>
        </w:tc>
        <w:tc>
          <w:tcPr>
            <w:tcW w:w="1134" w:type="dxa"/>
          </w:tcPr>
          <w:p w14:paraId="416AC8E2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3</w:t>
            </w:r>
          </w:p>
        </w:tc>
        <w:tc>
          <w:tcPr>
            <w:tcW w:w="8185" w:type="dxa"/>
          </w:tcPr>
          <w:p w14:paraId="38A960B1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State specific objectives, including any prespecified hypotheses</w:t>
            </w:r>
          </w:p>
        </w:tc>
        <w:tc>
          <w:tcPr>
            <w:tcW w:w="2980" w:type="dxa"/>
            <w:tcBorders>
              <w:bottom w:val="single" w:sz="4" w:space="0" w:color="000000"/>
              <w:right w:val="single" w:sz="2" w:space="0" w:color="000000"/>
            </w:tcBorders>
          </w:tcPr>
          <w:p w14:paraId="54EF30E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3, Line 65-67</w:t>
            </w:r>
          </w:p>
        </w:tc>
      </w:tr>
      <w:tr w:rsidR="00DD5688" w:rsidRPr="00DD5688" w14:paraId="591E034A" w14:textId="77777777" w:rsidTr="003813EA">
        <w:tc>
          <w:tcPr>
            <w:tcW w:w="14709" w:type="dxa"/>
            <w:gridSpan w:val="4"/>
            <w:tcBorders>
              <w:right w:val="single" w:sz="2" w:space="0" w:color="000000"/>
            </w:tcBorders>
          </w:tcPr>
          <w:p w14:paraId="450E8556" w14:textId="77777777" w:rsidR="00DD5688" w:rsidRPr="00DD5688" w:rsidRDefault="00DD5688" w:rsidP="003813EA">
            <w:pPr>
              <w:pStyle w:val="TableSubHead"/>
              <w:tabs>
                <w:tab w:val="left" w:pos="5400"/>
              </w:tabs>
              <w:rPr>
                <w:sz w:val="21"/>
                <w:szCs w:val="21"/>
              </w:rPr>
            </w:pPr>
            <w:bookmarkStart w:id="21" w:name="bold11"/>
            <w:bookmarkStart w:id="22" w:name="italic12"/>
            <w:bookmarkEnd w:id="19"/>
            <w:bookmarkEnd w:id="20"/>
            <w:r w:rsidRPr="00DD5688">
              <w:rPr>
                <w:sz w:val="21"/>
                <w:szCs w:val="21"/>
              </w:rPr>
              <w:t>Methods</w:t>
            </w:r>
          </w:p>
        </w:tc>
        <w:bookmarkEnd w:id="21"/>
        <w:bookmarkEnd w:id="22"/>
      </w:tr>
      <w:tr w:rsidR="00F273A9" w:rsidRPr="00DD5688" w14:paraId="0C8D31D0" w14:textId="77777777" w:rsidTr="00F273A9">
        <w:tc>
          <w:tcPr>
            <w:tcW w:w="2410" w:type="dxa"/>
          </w:tcPr>
          <w:p w14:paraId="6F711FEC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23" w:name="bold12" w:colFirst="0" w:colLast="0"/>
            <w:bookmarkStart w:id="24" w:name="italic13" w:colFirst="0" w:colLast="0"/>
            <w:r w:rsidRPr="00DD5688">
              <w:rPr>
                <w:bCs/>
                <w:szCs w:val="21"/>
              </w:rPr>
              <w:t>Study design</w:t>
            </w:r>
          </w:p>
        </w:tc>
        <w:tc>
          <w:tcPr>
            <w:tcW w:w="1134" w:type="dxa"/>
          </w:tcPr>
          <w:p w14:paraId="61E28C1B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4</w:t>
            </w:r>
          </w:p>
        </w:tc>
        <w:tc>
          <w:tcPr>
            <w:tcW w:w="8185" w:type="dxa"/>
          </w:tcPr>
          <w:p w14:paraId="4B25CCE3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resent key elements of study design early in the paper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431FB95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4, Line 93-95</w:t>
            </w:r>
          </w:p>
        </w:tc>
      </w:tr>
      <w:tr w:rsidR="00F273A9" w:rsidRPr="00DD5688" w14:paraId="0EFA9C7E" w14:textId="77777777" w:rsidTr="00F273A9">
        <w:tc>
          <w:tcPr>
            <w:tcW w:w="2410" w:type="dxa"/>
          </w:tcPr>
          <w:p w14:paraId="1FBCB242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25" w:name="bold13" w:colFirst="0" w:colLast="0"/>
            <w:bookmarkStart w:id="26" w:name="italic14" w:colFirst="0" w:colLast="0"/>
            <w:bookmarkEnd w:id="23"/>
            <w:bookmarkEnd w:id="24"/>
            <w:r w:rsidRPr="00DD5688">
              <w:rPr>
                <w:bCs/>
                <w:szCs w:val="21"/>
              </w:rPr>
              <w:t>Setting</w:t>
            </w:r>
          </w:p>
        </w:tc>
        <w:tc>
          <w:tcPr>
            <w:tcW w:w="1134" w:type="dxa"/>
          </w:tcPr>
          <w:p w14:paraId="250F6293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5</w:t>
            </w:r>
          </w:p>
        </w:tc>
        <w:tc>
          <w:tcPr>
            <w:tcW w:w="8185" w:type="dxa"/>
          </w:tcPr>
          <w:p w14:paraId="5A4557A6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14068A0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4-5, Line 95-111</w:t>
            </w:r>
          </w:p>
        </w:tc>
      </w:tr>
      <w:bookmarkEnd w:id="25"/>
      <w:bookmarkEnd w:id="26"/>
      <w:tr w:rsidR="00F273A9" w:rsidRPr="00DD5688" w14:paraId="028DF7AC" w14:textId="77777777" w:rsidTr="00F273A9">
        <w:tc>
          <w:tcPr>
            <w:tcW w:w="2410" w:type="dxa"/>
            <w:vMerge w:val="restart"/>
          </w:tcPr>
          <w:p w14:paraId="3F52437F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r w:rsidRPr="00DD5688">
              <w:rPr>
                <w:bCs/>
                <w:szCs w:val="21"/>
              </w:rPr>
              <w:t>Participants</w:t>
            </w:r>
          </w:p>
        </w:tc>
        <w:tc>
          <w:tcPr>
            <w:tcW w:w="1134" w:type="dxa"/>
            <w:vMerge w:val="restart"/>
          </w:tcPr>
          <w:p w14:paraId="51F4420B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6</w:t>
            </w:r>
          </w:p>
        </w:tc>
        <w:tc>
          <w:tcPr>
            <w:tcW w:w="8185" w:type="dxa"/>
          </w:tcPr>
          <w:p w14:paraId="229670D9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a</w:t>
            </w:r>
            <w:r w:rsidRPr="00DD5688">
              <w:rPr>
                <w:szCs w:val="21"/>
              </w:rPr>
              <w:t xml:space="preserve">) </w:t>
            </w:r>
            <w:r w:rsidRPr="00DD5688">
              <w:rPr>
                <w:i/>
                <w:szCs w:val="21"/>
              </w:rPr>
              <w:t>Cohort study</w:t>
            </w:r>
            <w:r w:rsidRPr="00DD5688">
              <w:rPr>
                <w:szCs w:val="21"/>
              </w:rPr>
              <w:t>—Give the eligibility criteria, and the sources and methods of selection of participants. Describe methods of follow-up</w:t>
            </w:r>
          </w:p>
          <w:p w14:paraId="0073E7F0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i/>
                <w:szCs w:val="21"/>
              </w:rPr>
              <w:t>Case-control study</w:t>
            </w:r>
            <w:r w:rsidRPr="00DD5688">
              <w:rPr>
                <w:szCs w:val="21"/>
              </w:rPr>
              <w:t>—Give the eligibility criteria, and the sources and methods of case ascertainment and control selection. Give the rationale for the choice of cases and controls</w:t>
            </w:r>
          </w:p>
          <w:p w14:paraId="79959104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i/>
                <w:szCs w:val="21"/>
              </w:rPr>
              <w:t>Cross-sectional study</w:t>
            </w:r>
            <w:r w:rsidRPr="00DD5688">
              <w:rPr>
                <w:szCs w:val="21"/>
              </w:rPr>
              <w:t>—Give the eligibility criteria, and the sources and methods of selection of participant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79E93472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4, Line 81-90</w:t>
            </w:r>
          </w:p>
        </w:tc>
      </w:tr>
      <w:tr w:rsidR="00F273A9" w:rsidRPr="00DD5688" w14:paraId="1A65B5D2" w14:textId="77777777" w:rsidTr="00F273A9">
        <w:tc>
          <w:tcPr>
            <w:tcW w:w="2410" w:type="dxa"/>
            <w:vMerge/>
          </w:tcPr>
          <w:p w14:paraId="1B633783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27" w:name="bold14" w:colFirst="0" w:colLast="0"/>
            <w:bookmarkStart w:id="28" w:name="italic15" w:colFirst="0" w:colLast="0"/>
          </w:p>
        </w:tc>
        <w:tc>
          <w:tcPr>
            <w:tcW w:w="1134" w:type="dxa"/>
            <w:vMerge/>
          </w:tcPr>
          <w:p w14:paraId="48554EA5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0BB6E750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b</w:t>
            </w:r>
            <w:r w:rsidRPr="00DD5688">
              <w:rPr>
                <w:szCs w:val="21"/>
              </w:rPr>
              <w:t>)</w:t>
            </w:r>
            <w:r w:rsidRPr="00DD5688">
              <w:rPr>
                <w:b/>
                <w:bCs/>
                <w:szCs w:val="21"/>
              </w:rPr>
              <w:t xml:space="preserve"> </w:t>
            </w:r>
            <w:r w:rsidRPr="00DD5688">
              <w:rPr>
                <w:bCs/>
                <w:i/>
                <w:szCs w:val="21"/>
              </w:rPr>
              <w:t>Cohort study</w:t>
            </w:r>
            <w:r w:rsidRPr="00DD5688">
              <w:rPr>
                <w:szCs w:val="21"/>
              </w:rPr>
              <w:t>—For matched studies, give matching criteria and number of exposed and unexposed</w:t>
            </w:r>
          </w:p>
          <w:p w14:paraId="02D4939A" w14:textId="77777777" w:rsidR="00DD5688" w:rsidRPr="00DD5688" w:rsidRDefault="00DD5688" w:rsidP="003813EA">
            <w:pPr>
              <w:tabs>
                <w:tab w:val="left" w:pos="5400"/>
              </w:tabs>
              <w:rPr>
                <w:i/>
                <w:szCs w:val="21"/>
              </w:rPr>
            </w:pPr>
            <w:r w:rsidRPr="00DD5688">
              <w:rPr>
                <w:bCs/>
                <w:i/>
                <w:szCs w:val="21"/>
              </w:rPr>
              <w:t>Case-control study</w:t>
            </w:r>
            <w:r w:rsidRPr="00DD5688">
              <w:rPr>
                <w:szCs w:val="21"/>
              </w:rPr>
              <w:t>—For matched studies, give matching criteria and the number of controls per case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02F1C84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4-5, Line 96-101</w:t>
            </w:r>
          </w:p>
        </w:tc>
      </w:tr>
      <w:tr w:rsidR="00F273A9" w:rsidRPr="00DD5688" w14:paraId="6EC53228" w14:textId="77777777" w:rsidTr="00F273A9">
        <w:tc>
          <w:tcPr>
            <w:tcW w:w="2410" w:type="dxa"/>
          </w:tcPr>
          <w:p w14:paraId="4AFCF6CE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29" w:name="bold16" w:colFirst="0" w:colLast="0"/>
            <w:bookmarkStart w:id="30" w:name="italic17" w:colFirst="0" w:colLast="0"/>
            <w:bookmarkEnd w:id="27"/>
            <w:bookmarkEnd w:id="28"/>
            <w:r w:rsidRPr="00DD5688">
              <w:rPr>
                <w:bCs/>
                <w:szCs w:val="21"/>
              </w:rPr>
              <w:t>Variables</w:t>
            </w:r>
          </w:p>
        </w:tc>
        <w:tc>
          <w:tcPr>
            <w:tcW w:w="1134" w:type="dxa"/>
          </w:tcPr>
          <w:p w14:paraId="65951B8B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7</w:t>
            </w:r>
          </w:p>
        </w:tc>
        <w:tc>
          <w:tcPr>
            <w:tcW w:w="8185" w:type="dxa"/>
          </w:tcPr>
          <w:p w14:paraId="244E941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7594F699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5, Line 108-111</w:t>
            </w:r>
          </w:p>
        </w:tc>
      </w:tr>
      <w:tr w:rsidR="00F273A9" w:rsidRPr="00DD5688" w14:paraId="2A987FA8" w14:textId="77777777" w:rsidTr="00F273A9">
        <w:trPr>
          <w:trHeight w:val="294"/>
        </w:trPr>
        <w:tc>
          <w:tcPr>
            <w:tcW w:w="2410" w:type="dxa"/>
          </w:tcPr>
          <w:p w14:paraId="1E221C00" w14:textId="6F5A9EA1" w:rsidR="00DD5688" w:rsidRPr="00DD5688" w:rsidRDefault="00F273A9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31" w:name="bold17"/>
            <w:bookmarkStart w:id="32" w:name="italic18"/>
            <w:bookmarkEnd w:id="29"/>
            <w:bookmarkEnd w:id="30"/>
            <w:r>
              <w:rPr>
                <w:bCs/>
                <w:szCs w:val="21"/>
              </w:rPr>
              <w:t xml:space="preserve">Data </w:t>
            </w:r>
            <w:r w:rsidR="00DD5688" w:rsidRPr="00DD5688">
              <w:rPr>
                <w:bCs/>
                <w:szCs w:val="21"/>
              </w:rPr>
              <w:t>sources/</w:t>
            </w:r>
            <w:bookmarkStart w:id="33" w:name="bold18"/>
            <w:bookmarkStart w:id="34" w:name="italic19"/>
            <w:bookmarkEnd w:id="31"/>
            <w:bookmarkEnd w:id="32"/>
            <w:r w:rsidR="00DD5688" w:rsidRPr="00DD5688">
              <w:rPr>
                <w:bCs/>
                <w:szCs w:val="21"/>
              </w:rPr>
              <w:t xml:space="preserve"> measurement</w:t>
            </w:r>
            <w:bookmarkEnd w:id="33"/>
            <w:bookmarkEnd w:id="34"/>
          </w:p>
        </w:tc>
        <w:tc>
          <w:tcPr>
            <w:tcW w:w="1134" w:type="dxa"/>
          </w:tcPr>
          <w:p w14:paraId="1D98DC08" w14:textId="5BCB272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8</w:t>
            </w:r>
          </w:p>
        </w:tc>
        <w:tc>
          <w:tcPr>
            <w:tcW w:w="8185" w:type="dxa"/>
          </w:tcPr>
          <w:p w14:paraId="0C3DE2F2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i/>
                <w:szCs w:val="21"/>
              </w:rPr>
              <w:t xml:space="preserve"> </w:t>
            </w:r>
            <w:r w:rsidRPr="00DD5688">
              <w:rPr>
                <w:szCs w:val="21"/>
              </w:rPr>
              <w:t xml:space="preserve">For each variable of interest, give sources of data and details of methods of assessment (measurement). Describe comparability of assessment methods if there is more than </w:t>
            </w:r>
            <w:r w:rsidRPr="00DD5688">
              <w:rPr>
                <w:szCs w:val="21"/>
              </w:rPr>
              <w:lastRenderedPageBreak/>
              <w:t>one group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D380EB1" w14:textId="77777777" w:rsidR="00DD5688" w:rsidRPr="00DD5688" w:rsidRDefault="00DD5688" w:rsidP="003813EA">
            <w:pPr>
              <w:tabs>
                <w:tab w:val="left" w:pos="5400"/>
              </w:tabs>
              <w:rPr>
                <w:color w:val="000000"/>
                <w:szCs w:val="21"/>
              </w:rPr>
            </w:pPr>
            <w:r w:rsidRPr="00DD5688">
              <w:rPr>
                <w:szCs w:val="21"/>
              </w:rPr>
              <w:lastRenderedPageBreak/>
              <w:t>Page 5, Line 114-120</w:t>
            </w:r>
          </w:p>
        </w:tc>
      </w:tr>
      <w:tr w:rsidR="00F273A9" w:rsidRPr="00DD5688" w14:paraId="1E76F59A" w14:textId="77777777" w:rsidTr="00F273A9">
        <w:tc>
          <w:tcPr>
            <w:tcW w:w="2410" w:type="dxa"/>
          </w:tcPr>
          <w:p w14:paraId="37662454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color w:val="000000"/>
                <w:szCs w:val="21"/>
              </w:rPr>
            </w:pPr>
            <w:bookmarkStart w:id="35" w:name="bold20" w:colFirst="0" w:colLast="0"/>
            <w:bookmarkStart w:id="36" w:name="italic20" w:colFirst="0" w:colLast="0"/>
            <w:r w:rsidRPr="00DD5688">
              <w:rPr>
                <w:bCs/>
                <w:color w:val="000000"/>
                <w:szCs w:val="21"/>
              </w:rPr>
              <w:t>Bias</w:t>
            </w:r>
          </w:p>
        </w:tc>
        <w:tc>
          <w:tcPr>
            <w:tcW w:w="1134" w:type="dxa"/>
          </w:tcPr>
          <w:p w14:paraId="648C6B40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9</w:t>
            </w:r>
          </w:p>
        </w:tc>
        <w:tc>
          <w:tcPr>
            <w:tcW w:w="8185" w:type="dxa"/>
          </w:tcPr>
          <w:p w14:paraId="79FB740D" w14:textId="77777777" w:rsidR="00DD5688" w:rsidRPr="00DD5688" w:rsidRDefault="00DD5688" w:rsidP="003813EA">
            <w:pPr>
              <w:tabs>
                <w:tab w:val="left" w:pos="5400"/>
              </w:tabs>
              <w:rPr>
                <w:color w:val="000000"/>
                <w:szCs w:val="21"/>
              </w:rPr>
            </w:pPr>
            <w:r w:rsidRPr="00DD5688">
              <w:rPr>
                <w:color w:val="000000"/>
                <w:szCs w:val="21"/>
              </w:rPr>
              <w:t>Describe any efforts to address potential sources of bia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EA015F4" w14:textId="77777777" w:rsidR="00DD5688" w:rsidRPr="00DD5688" w:rsidRDefault="00DD5688" w:rsidP="003813EA">
            <w:pPr>
              <w:tabs>
                <w:tab w:val="left" w:pos="5400"/>
              </w:tabs>
              <w:rPr>
                <w:color w:val="000000"/>
                <w:szCs w:val="21"/>
              </w:rPr>
            </w:pPr>
            <w:r w:rsidRPr="00DD5688">
              <w:rPr>
                <w:szCs w:val="21"/>
              </w:rPr>
              <w:t>Page 5, Line 124-128</w:t>
            </w:r>
          </w:p>
        </w:tc>
      </w:tr>
      <w:tr w:rsidR="00F273A9" w:rsidRPr="00DD5688" w14:paraId="71F59931" w14:textId="77777777" w:rsidTr="00F273A9">
        <w:tc>
          <w:tcPr>
            <w:tcW w:w="2410" w:type="dxa"/>
          </w:tcPr>
          <w:p w14:paraId="54B8E51E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37" w:name="bold21" w:colFirst="0" w:colLast="0"/>
            <w:bookmarkStart w:id="38" w:name="italic21" w:colFirst="0" w:colLast="0"/>
            <w:bookmarkEnd w:id="35"/>
            <w:bookmarkEnd w:id="36"/>
            <w:r w:rsidRPr="00DD5688">
              <w:rPr>
                <w:bCs/>
                <w:szCs w:val="21"/>
              </w:rPr>
              <w:t>Study size</w:t>
            </w:r>
          </w:p>
        </w:tc>
        <w:tc>
          <w:tcPr>
            <w:tcW w:w="1134" w:type="dxa"/>
          </w:tcPr>
          <w:p w14:paraId="543A9760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0</w:t>
            </w:r>
          </w:p>
        </w:tc>
        <w:tc>
          <w:tcPr>
            <w:tcW w:w="8185" w:type="dxa"/>
          </w:tcPr>
          <w:p w14:paraId="66CE11CB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Explain how the study size was arrived at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A8D835F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7, Line 141-147</w:t>
            </w:r>
          </w:p>
        </w:tc>
      </w:tr>
      <w:bookmarkEnd w:id="37"/>
      <w:bookmarkEnd w:id="38"/>
      <w:tr w:rsidR="00F273A9" w:rsidRPr="00DD5688" w14:paraId="668B540E" w14:textId="77777777" w:rsidTr="00F273A9">
        <w:tc>
          <w:tcPr>
            <w:tcW w:w="2410" w:type="dxa"/>
          </w:tcPr>
          <w:p w14:paraId="68DDD606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r w:rsidRPr="00DD5688">
              <w:rPr>
                <w:bCs/>
                <w:szCs w:val="21"/>
              </w:rPr>
              <w:t>Quantitative</w:t>
            </w:r>
            <w:bookmarkStart w:id="39" w:name="bold23"/>
            <w:bookmarkStart w:id="40" w:name="italic23"/>
            <w:r w:rsidRPr="00DD5688">
              <w:rPr>
                <w:bCs/>
                <w:szCs w:val="21"/>
              </w:rPr>
              <w:t xml:space="preserve"> variables</w:t>
            </w:r>
            <w:bookmarkEnd w:id="39"/>
            <w:bookmarkEnd w:id="40"/>
          </w:p>
        </w:tc>
        <w:tc>
          <w:tcPr>
            <w:tcW w:w="1134" w:type="dxa"/>
          </w:tcPr>
          <w:p w14:paraId="216887C3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1</w:t>
            </w:r>
          </w:p>
        </w:tc>
        <w:tc>
          <w:tcPr>
            <w:tcW w:w="8185" w:type="dxa"/>
          </w:tcPr>
          <w:p w14:paraId="422D06AD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5465F596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5-6, Line 129-134</w:t>
            </w:r>
          </w:p>
        </w:tc>
      </w:tr>
      <w:tr w:rsidR="00F273A9" w:rsidRPr="00DD5688" w14:paraId="64FFEF49" w14:textId="77777777" w:rsidTr="00F273A9">
        <w:tc>
          <w:tcPr>
            <w:tcW w:w="2410" w:type="dxa"/>
            <w:vMerge w:val="restart"/>
          </w:tcPr>
          <w:p w14:paraId="0A2491C1" w14:textId="4DAF8BB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bookmarkStart w:id="41" w:name="italic24"/>
            <w:r w:rsidRPr="00DD5688">
              <w:rPr>
                <w:szCs w:val="21"/>
              </w:rPr>
              <w:t>Statistical</w:t>
            </w:r>
            <w:bookmarkStart w:id="42" w:name="italic25"/>
            <w:bookmarkEnd w:id="41"/>
            <w:r w:rsidRPr="00DD5688">
              <w:rPr>
                <w:szCs w:val="21"/>
              </w:rPr>
              <w:t xml:space="preserve"> methods</w:t>
            </w:r>
            <w:bookmarkEnd w:id="42"/>
          </w:p>
        </w:tc>
        <w:tc>
          <w:tcPr>
            <w:tcW w:w="1134" w:type="dxa"/>
            <w:vMerge w:val="restart"/>
          </w:tcPr>
          <w:p w14:paraId="37F84579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2</w:t>
            </w:r>
          </w:p>
        </w:tc>
        <w:tc>
          <w:tcPr>
            <w:tcW w:w="8185" w:type="dxa"/>
          </w:tcPr>
          <w:p w14:paraId="4A8DFAD0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a</w:t>
            </w:r>
            <w:r w:rsidRPr="00DD5688">
              <w:rPr>
                <w:szCs w:val="21"/>
              </w:rPr>
              <w:t>) Describe all statistical methods, including those used to control for confounding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43DBDED2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5-6, Line 123</w:t>
            </w:r>
            <w:r w:rsidRPr="00DD5688">
              <w:rPr>
                <w:rFonts w:hint="eastAsia"/>
                <w:szCs w:val="21"/>
              </w:rPr>
              <w:t>-</w:t>
            </w:r>
            <w:r w:rsidRPr="00DD5688">
              <w:rPr>
                <w:szCs w:val="21"/>
              </w:rPr>
              <w:t>137</w:t>
            </w:r>
          </w:p>
        </w:tc>
      </w:tr>
      <w:tr w:rsidR="00F273A9" w:rsidRPr="00DD5688" w14:paraId="00D81099" w14:textId="77777777" w:rsidTr="00F273A9">
        <w:tc>
          <w:tcPr>
            <w:tcW w:w="2410" w:type="dxa"/>
            <w:vMerge/>
          </w:tcPr>
          <w:p w14:paraId="498BAAEC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43" w:name="bold24" w:colFirst="0" w:colLast="0"/>
            <w:bookmarkStart w:id="44" w:name="italic26" w:colFirst="0" w:colLast="0"/>
          </w:p>
        </w:tc>
        <w:tc>
          <w:tcPr>
            <w:tcW w:w="1134" w:type="dxa"/>
            <w:vMerge/>
          </w:tcPr>
          <w:p w14:paraId="0E28ECB0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530CE451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b</w:t>
            </w:r>
            <w:r w:rsidRPr="00DD5688">
              <w:rPr>
                <w:szCs w:val="21"/>
              </w:rPr>
              <w:t>) Describe any methods used to examine subgroups and interactions</w:t>
            </w:r>
          </w:p>
        </w:tc>
        <w:tc>
          <w:tcPr>
            <w:tcW w:w="2980" w:type="dxa"/>
            <w:tcBorders>
              <w:bottom w:val="single" w:sz="2" w:space="0" w:color="000000"/>
              <w:right w:val="single" w:sz="2" w:space="0" w:color="000000"/>
            </w:tcBorders>
          </w:tcPr>
          <w:p w14:paraId="309FE319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F273A9" w:rsidRPr="00DD5688" w14:paraId="71700FF5" w14:textId="77777777" w:rsidTr="00F273A9">
        <w:tc>
          <w:tcPr>
            <w:tcW w:w="2410" w:type="dxa"/>
            <w:vMerge/>
          </w:tcPr>
          <w:p w14:paraId="7C01813D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45" w:name="bold25" w:colFirst="0" w:colLast="0"/>
            <w:bookmarkStart w:id="46" w:name="italic27" w:colFirst="0" w:colLast="0"/>
            <w:bookmarkEnd w:id="43"/>
            <w:bookmarkEnd w:id="44"/>
          </w:p>
        </w:tc>
        <w:tc>
          <w:tcPr>
            <w:tcW w:w="1134" w:type="dxa"/>
            <w:vMerge/>
          </w:tcPr>
          <w:p w14:paraId="60C80230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7408C892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c</w:t>
            </w:r>
            <w:r w:rsidRPr="00DD5688">
              <w:rPr>
                <w:szCs w:val="21"/>
              </w:rPr>
              <w:t>) Explain how missing data were addressed</w:t>
            </w:r>
          </w:p>
        </w:tc>
        <w:tc>
          <w:tcPr>
            <w:tcW w:w="2980" w:type="dxa"/>
            <w:tcBorders>
              <w:top w:val="single" w:sz="2" w:space="0" w:color="000000"/>
              <w:right w:val="single" w:sz="2" w:space="0" w:color="000000"/>
            </w:tcBorders>
          </w:tcPr>
          <w:p w14:paraId="100380C7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F273A9" w:rsidRPr="00DD5688" w14:paraId="2129AC4B" w14:textId="77777777" w:rsidTr="00F273A9">
        <w:tc>
          <w:tcPr>
            <w:tcW w:w="2410" w:type="dxa"/>
            <w:vMerge/>
          </w:tcPr>
          <w:p w14:paraId="732116A6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47" w:name="bold26" w:colFirst="0" w:colLast="0"/>
            <w:bookmarkStart w:id="48" w:name="italic28" w:colFirst="0" w:colLast="0"/>
            <w:bookmarkEnd w:id="45"/>
            <w:bookmarkEnd w:id="46"/>
          </w:p>
        </w:tc>
        <w:tc>
          <w:tcPr>
            <w:tcW w:w="1134" w:type="dxa"/>
            <w:vMerge/>
          </w:tcPr>
          <w:p w14:paraId="576EC6D4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4FCE9BD7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d</w:t>
            </w:r>
            <w:r w:rsidRPr="00DD5688">
              <w:rPr>
                <w:szCs w:val="21"/>
              </w:rPr>
              <w:t xml:space="preserve">) </w:t>
            </w:r>
            <w:r w:rsidRPr="00DD5688">
              <w:rPr>
                <w:bCs/>
                <w:i/>
                <w:szCs w:val="21"/>
              </w:rPr>
              <w:t>Cohort study</w:t>
            </w:r>
            <w:r w:rsidRPr="00DD5688">
              <w:rPr>
                <w:szCs w:val="21"/>
              </w:rPr>
              <w:t>—If applicable, explain how loss to follow-up was addressed</w:t>
            </w:r>
          </w:p>
          <w:p w14:paraId="443D655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bCs/>
                <w:i/>
                <w:szCs w:val="21"/>
              </w:rPr>
              <w:t>Case-control study</w:t>
            </w:r>
            <w:r w:rsidRPr="00DD5688">
              <w:rPr>
                <w:szCs w:val="21"/>
              </w:rPr>
              <w:t>—If applicable, explain how matching of cases and controls was addressed</w:t>
            </w:r>
          </w:p>
          <w:p w14:paraId="02668DF6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bCs/>
                <w:i/>
                <w:szCs w:val="21"/>
              </w:rPr>
              <w:t>Cross-sectional study</w:t>
            </w:r>
            <w:r w:rsidRPr="00DD5688">
              <w:rPr>
                <w:szCs w:val="21"/>
              </w:rPr>
              <w:t>—If applicable, describe analytical methods taking account of sampling strategy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360BC6F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F273A9" w:rsidRPr="00DD5688" w14:paraId="34DE28F9" w14:textId="77777777" w:rsidTr="00F273A9">
        <w:tc>
          <w:tcPr>
            <w:tcW w:w="2410" w:type="dxa"/>
            <w:vMerge/>
          </w:tcPr>
          <w:p w14:paraId="56C38C0A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49" w:name="bold27" w:colFirst="0" w:colLast="0"/>
            <w:bookmarkStart w:id="50" w:name="italic29" w:colFirst="0" w:colLast="0"/>
            <w:bookmarkEnd w:id="47"/>
            <w:bookmarkEnd w:id="48"/>
          </w:p>
        </w:tc>
        <w:tc>
          <w:tcPr>
            <w:tcW w:w="1134" w:type="dxa"/>
            <w:vMerge/>
          </w:tcPr>
          <w:p w14:paraId="26E050D3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0689656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  <w:u w:val="single"/>
              </w:rPr>
              <w:t>e</w:t>
            </w:r>
            <w:r w:rsidRPr="00DD5688">
              <w:rPr>
                <w:szCs w:val="21"/>
              </w:rPr>
              <w:t>) Describe any sensitivity analyse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6004D7F8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DD5688" w:rsidRPr="00DD5688" w14:paraId="08AF21BC" w14:textId="77777777" w:rsidTr="00F273A9">
        <w:tc>
          <w:tcPr>
            <w:tcW w:w="2410" w:type="dxa"/>
            <w:vMerge w:val="restart"/>
          </w:tcPr>
          <w:p w14:paraId="49D6B72B" w14:textId="2604E70D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51" w:name="bold29"/>
            <w:bookmarkStart w:id="52" w:name="italic31"/>
            <w:bookmarkEnd w:id="49"/>
            <w:bookmarkEnd w:id="50"/>
            <w:r w:rsidRPr="00DD5688">
              <w:rPr>
                <w:bCs/>
                <w:szCs w:val="21"/>
              </w:rPr>
              <w:t>Participants</w:t>
            </w:r>
            <w:bookmarkEnd w:id="51"/>
            <w:bookmarkEnd w:id="52"/>
          </w:p>
        </w:tc>
        <w:tc>
          <w:tcPr>
            <w:tcW w:w="1134" w:type="dxa"/>
            <w:vMerge w:val="restart"/>
          </w:tcPr>
          <w:p w14:paraId="4D3DB6E0" w14:textId="6B95A0A5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3</w:t>
            </w:r>
          </w:p>
        </w:tc>
        <w:tc>
          <w:tcPr>
            <w:tcW w:w="8185" w:type="dxa"/>
          </w:tcPr>
          <w:p w14:paraId="539D8970" w14:textId="5964A252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a) Report numbers of individuals at each stage of study—</w:t>
            </w:r>
            <w:proofErr w:type="spellStart"/>
            <w:proofErr w:type="gramStart"/>
            <w:r w:rsidRPr="00DD5688">
              <w:rPr>
                <w:szCs w:val="21"/>
              </w:rPr>
              <w:t>eg</w:t>
            </w:r>
            <w:proofErr w:type="spellEnd"/>
            <w:proofErr w:type="gramEnd"/>
            <w:r w:rsidRPr="00DD5688">
              <w:rPr>
                <w:szCs w:val="21"/>
              </w:rPr>
              <w:t xml:space="preserve"> numbers potentially eligible, examined for eligibility, confirmed eligible, included in the study, completing follow-up, and </w:t>
            </w:r>
            <w:r w:rsidR="00EA022A" w:rsidRPr="00DD5688">
              <w:rPr>
                <w:szCs w:val="21"/>
              </w:rPr>
              <w:t>analyzed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5DAE7443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7, Line 141-147</w:t>
            </w:r>
          </w:p>
        </w:tc>
      </w:tr>
      <w:tr w:rsidR="00DD5688" w:rsidRPr="00DD5688" w14:paraId="1EE36EB0" w14:textId="77777777" w:rsidTr="00F273A9">
        <w:tc>
          <w:tcPr>
            <w:tcW w:w="2410" w:type="dxa"/>
            <w:vMerge/>
          </w:tcPr>
          <w:p w14:paraId="41ADD248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53" w:name="bold31" w:colFirst="0" w:colLast="0"/>
            <w:bookmarkStart w:id="54" w:name="italic32" w:colFirst="0" w:colLast="0"/>
          </w:p>
        </w:tc>
        <w:tc>
          <w:tcPr>
            <w:tcW w:w="1134" w:type="dxa"/>
            <w:vMerge/>
          </w:tcPr>
          <w:p w14:paraId="4468FBB5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0A8D29A5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b) Give reasons for non-participation at each stage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64835F14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7, Line 141-147</w:t>
            </w:r>
          </w:p>
        </w:tc>
      </w:tr>
      <w:tr w:rsidR="00DD5688" w:rsidRPr="00DD5688" w14:paraId="05E6DEE0" w14:textId="77777777" w:rsidTr="00F273A9">
        <w:tc>
          <w:tcPr>
            <w:tcW w:w="2410" w:type="dxa"/>
            <w:vMerge/>
          </w:tcPr>
          <w:p w14:paraId="161A2969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55" w:name="bold32" w:colFirst="0" w:colLast="0"/>
            <w:bookmarkStart w:id="56" w:name="italic33" w:colFirst="0" w:colLast="0"/>
            <w:bookmarkEnd w:id="53"/>
            <w:bookmarkEnd w:id="54"/>
          </w:p>
        </w:tc>
        <w:tc>
          <w:tcPr>
            <w:tcW w:w="1134" w:type="dxa"/>
            <w:vMerge/>
          </w:tcPr>
          <w:p w14:paraId="04B361F6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70C1D269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bookmarkStart w:id="57" w:name="OLE_LINK4"/>
            <w:r w:rsidRPr="00DD5688">
              <w:rPr>
                <w:szCs w:val="21"/>
              </w:rPr>
              <w:t>(c) Consider use of a flow diagram</w:t>
            </w:r>
            <w:bookmarkEnd w:id="57"/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56B20140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7, Line 146</w:t>
            </w:r>
          </w:p>
        </w:tc>
      </w:tr>
      <w:tr w:rsidR="00DD5688" w:rsidRPr="00DD5688" w14:paraId="177E2F58" w14:textId="77777777" w:rsidTr="00F273A9">
        <w:tc>
          <w:tcPr>
            <w:tcW w:w="2410" w:type="dxa"/>
            <w:vMerge w:val="restart"/>
          </w:tcPr>
          <w:p w14:paraId="0500FD10" w14:textId="1F23B928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58" w:name="bold33"/>
            <w:bookmarkStart w:id="59" w:name="italic34"/>
            <w:bookmarkEnd w:id="55"/>
            <w:bookmarkEnd w:id="56"/>
            <w:r w:rsidRPr="00DD5688">
              <w:rPr>
                <w:bCs/>
                <w:szCs w:val="21"/>
              </w:rPr>
              <w:t xml:space="preserve">Descriptive </w:t>
            </w:r>
            <w:bookmarkStart w:id="60" w:name="bold34"/>
            <w:bookmarkStart w:id="61" w:name="italic35"/>
            <w:bookmarkEnd w:id="58"/>
            <w:bookmarkEnd w:id="59"/>
            <w:r w:rsidRPr="00DD5688">
              <w:rPr>
                <w:bCs/>
                <w:szCs w:val="21"/>
              </w:rPr>
              <w:t>data</w:t>
            </w:r>
            <w:bookmarkEnd w:id="60"/>
            <w:bookmarkEnd w:id="61"/>
          </w:p>
        </w:tc>
        <w:tc>
          <w:tcPr>
            <w:tcW w:w="1134" w:type="dxa"/>
            <w:vMerge w:val="restart"/>
          </w:tcPr>
          <w:p w14:paraId="11F8FF72" w14:textId="5E03D188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4</w:t>
            </w:r>
          </w:p>
        </w:tc>
        <w:tc>
          <w:tcPr>
            <w:tcW w:w="8185" w:type="dxa"/>
          </w:tcPr>
          <w:p w14:paraId="186C6779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a) Give characteristics of study participants (</w:t>
            </w:r>
            <w:proofErr w:type="spellStart"/>
            <w:proofErr w:type="gramStart"/>
            <w:r w:rsidRPr="00DD5688">
              <w:rPr>
                <w:szCs w:val="21"/>
              </w:rPr>
              <w:t>eg</w:t>
            </w:r>
            <w:proofErr w:type="spellEnd"/>
            <w:proofErr w:type="gramEnd"/>
            <w:r w:rsidRPr="00DD5688">
              <w:rPr>
                <w:szCs w:val="21"/>
              </w:rPr>
              <w:t xml:space="preserve"> demographic, clinical, social) and information on exposures and potential confounder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11CA4322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7, Line 147-156</w:t>
            </w:r>
          </w:p>
        </w:tc>
      </w:tr>
      <w:tr w:rsidR="00DD5688" w:rsidRPr="00DD5688" w14:paraId="79866883" w14:textId="77777777" w:rsidTr="00F273A9">
        <w:tc>
          <w:tcPr>
            <w:tcW w:w="2410" w:type="dxa"/>
            <w:vMerge/>
          </w:tcPr>
          <w:p w14:paraId="5EEAFB17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62" w:name="bold36" w:colFirst="0" w:colLast="0"/>
            <w:bookmarkStart w:id="63" w:name="italic36" w:colFirst="0" w:colLast="0"/>
          </w:p>
        </w:tc>
        <w:tc>
          <w:tcPr>
            <w:tcW w:w="1134" w:type="dxa"/>
            <w:vMerge/>
          </w:tcPr>
          <w:p w14:paraId="77AF7D11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225DDB9B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b) Indicate number of participants with missing data for each variable of interest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5BE887A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DD5688" w:rsidRPr="00DD5688" w14:paraId="052EF02D" w14:textId="77777777" w:rsidTr="00F273A9">
        <w:tc>
          <w:tcPr>
            <w:tcW w:w="2410" w:type="dxa"/>
            <w:vMerge/>
          </w:tcPr>
          <w:p w14:paraId="346472A2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64" w:name="bold37" w:colFirst="0" w:colLast="0"/>
            <w:bookmarkStart w:id="65" w:name="italic37" w:colFirst="0" w:colLast="0"/>
            <w:bookmarkEnd w:id="62"/>
            <w:bookmarkEnd w:id="63"/>
          </w:p>
        </w:tc>
        <w:tc>
          <w:tcPr>
            <w:tcW w:w="1134" w:type="dxa"/>
            <w:vMerge/>
          </w:tcPr>
          <w:p w14:paraId="0C8E933C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54B32B3B" w14:textId="0A1B43E3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 xml:space="preserve">(c) </w:t>
            </w:r>
            <w:r w:rsidRPr="00DD5688">
              <w:rPr>
                <w:i/>
                <w:szCs w:val="21"/>
              </w:rPr>
              <w:t>Cohort study</w:t>
            </w:r>
            <w:r w:rsidRPr="00DD5688">
              <w:rPr>
                <w:szCs w:val="21"/>
              </w:rPr>
              <w:t>—</w:t>
            </w:r>
            <w:r w:rsidR="00EA022A" w:rsidRPr="00DD5688">
              <w:rPr>
                <w:szCs w:val="21"/>
              </w:rPr>
              <w:t>Summarize</w:t>
            </w:r>
            <w:r w:rsidRPr="00DD5688">
              <w:rPr>
                <w:szCs w:val="21"/>
              </w:rPr>
              <w:t xml:space="preserve"> follow-up time (</w:t>
            </w:r>
            <w:proofErr w:type="spellStart"/>
            <w:r w:rsidRPr="00DD5688">
              <w:rPr>
                <w:szCs w:val="21"/>
              </w:rPr>
              <w:t>eg</w:t>
            </w:r>
            <w:proofErr w:type="spellEnd"/>
            <w:r w:rsidRPr="00DD5688">
              <w:rPr>
                <w:szCs w:val="21"/>
              </w:rPr>
              <w:t>, average and total amount)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788E4661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 xml:space="preserve">Page 5, Line </w:t>
            </w:r>
            <w:r w:rsidRPr="00DD5688">
              <w:rPr>
                <w:rFonts w:hint="eastAsia"/>
                <w:szCs w:val="21"/>
              </w:rPr>
              <w:t>10</w:t>
            </w:r>
            <w:r w:rsidRPr="00DD5688">
              <w:rPr>
                <w:szCs w:val="21"/>
              </w:rPr>
              <w:t>8-111</w:t>
            </w:r>
          </w:p>
        </w:tc>
      </w:tr>
      <w:tr w:rsidR="00DD5688" w:rsidRPr="00DD5688" w14:paraId="026B2D5E" w14:textId="77777777" w:rsidTr="00F273A9">
        <w:trPr>
          <w:trHeight w:val="295"/>
        </w:trPr>
        <w:tc>
          <w:tcPr>
            <w:tcW w:w="2410" w:type="dxa"/>
            <w:vMerge w:val="restart"/>
          </w:tcPr>
          <w:p w14:paraId="74C0A86A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66" w:name="bold38" w:colFirst="0" w:colLast="0"/>
            <w:bookmarkStart w:id="67" w:name="italic38" w:colFirst="0" w:colLast="0"/>
            <w:bookmarkEnd w:id="64"/>
            <w:bookmarkEnd w:id="65"/>
            <w:r w:rsidRPr="00DD5688">
              <w:rPr>
                <w:bCs/>
                <w:szCs w:val="21"/>
              </w:rPr>
              <w:t>Outcome data</w:t>
            </w:r>
          </w:p>
        </w:tc>
        <w:tc>
          <w:tcPr>
            <w:tcW w:w="1134" w:type="dxa"/>
            <w:vMerge w:val="restart"/>
          </w:tcPr>
          <w:p w14:paraId="1E09E1F2" w14:textId="7AEB345E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5</w:t>
            </w:r>
          </w:p>
        </w:tc>
        <w:tc>
          <w:tcPr>
            <w:tcW w:w="8185" w:type="dxa"/>
          </w:tcPr>
          <w:p w14:paraId="7C2DC911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i/>
                <w:szCs w:val="21"/>
              </w:rPr>
              <w:t>Cohort study</w:t>
            </w:r>
            <w:r w:rsidRPr="00DD5688">
              <w:rPr>
                <w:szCs w:val="21"/>
              </w:rPr>
              <w:t>—Report numbers of outcome events or summary measures over time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3878E4F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DD5688" w:rsidRPr="00DD5688" w14:paraId="167EC6C9" w14:textId="77777777" w:rsidTr="00F273A9">
        <w:trPr>
          <w:trHeight w:val="294"/>
        </w:trPr>
        <w:tc>
          <w:tcPr>
            <w:tcW w:w="2410" w:type="dxa"/>
            <w:vMerge/>
          </w:tcPr>
          <w:p w14:paraId="64B81942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</w:p>
        </w:tc>
        <w:tc>
          <w:tcPr>
            <w:tcW w:w="1134" w:type="dxa"/>
            <w:vMerge/>
          </w:tcPr>
          <w:p w14:paraId="05ADD5F8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78F63F2A" w14:textId="77777777" w:rsidR="00DD5688" w:rsidRPr="00DD5688" w:rsidRDefault="00DD5688" w:rsidP="003813EA">
            <w:pPr>
              <w:tabs>
                <w:tab w:val="left" w:pos="5400"/>
              </w:tabs>
              <w:rPr>
                <w:i/>
                <w:szCs w:val="21"/>
              </w:rPr>
            </w:pPr>
            <w:r w:rsidRPr="00DD5688">
              <w:rPr>
                <w:i/>
                <w:szCs w:val="21"/>
              </w:rPr>
              <w:t>Case-control study—</w:t>
            </w:r>
            <w:r w:rsidRPr="00DD5688">
              <w:rPr>
                <w:szCs w:val="21"/>
              </w:rPr>
              <w:t>Report numbers in each exposure category, or summary measures of exposure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19E237AE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DD5688" w:rsidRPr="00DD5688" w14:paraId="57BC4A94" w14:textId="77777777" w:rsidTr="00F273A9">
        <w:trPr>
          <w:trHeight w:val="294"/>
        </w:trPr>
        <w:tc>
          <w:tcPr>
            <w:tcW w:w="2410" w:type="dxa"/>
            <w:vMerge/>
          </w:tcPr>
          <w:p w14:paraId="189CC5D1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</w:p>
        </w:tc>
        <w:tc>
          <w:tcPr>
            <w:tcW w:w="1134" w:type="dxa"/>
            <w:vMerge/>
          </w:tcPr>
          <w:p w14:paraId="515DB0A0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124DD1D4" w14:textId="77777777" w:rsidR="00DD5688" w:rsidRPr="00DD5688" w:rsidRDefault="00DD5688" w:rsidP="003813EA">
            <w:pPr>
              <w:tabs>
                <w:tab w:val="left" w:pos="5400"/>
              </w:tabs>
              <w:rPr>
                <w:i/>
                <w:szCs w:val="21"/>
              </w:rPr>
            </w:pPr>
            <w:r w:rsidRPr="00DD5688">
              <w:rPr>
                <w:i/>
                <w:szCs w:val="21"/>
              </w:rPr>
              <w:t>Cross-sectional study—</w:t>
            </w:r>
            <w:r w:rsidRPr="00DD5688">
              <w:rPr>
                <w:szCs w:val="21"/>
              </w:rPr>
              <w:t>Report numbers of outcome events or summary measure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4E77747A" w14:textId="77777777" w:rsidR="00DD5688" w:rsidRPr="00DD5688" w:rsidRDefault="00DD5688" w:rsidP="003813EA">
            <w:pPr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DD5688" w:rsidRPr="00DD5688" w14:paraId="229E7072" w14:textId="77777777" w:rsidTr="00F273A9">
        <w:tc>
          <w:tcPr>
            <w:tcW w:w="2410" w:type="dxa"/>
            <w:vMerge w:val="restart"/>
          </w:tcPr>
          <w:p w14:paraId="6D85FCEF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68" w:name="italic40" w:colFirst="0" w:colLast="0"/>
            <w:bookmarkStart w:id="69" w:name="bold41" w:colFirst="0" w:colLast="0"/>
            <w:bookmarkEnd w:id="66"/>
            <w:bookmarkEnd w:id="67"/>
            <w:r w:rsidRPr="00DD5688">
              <w:rPr>
                <w:bCs/>
                <w:szCs w:val="21"/>
              </w:rPr>
              <w:t>Main results</w:t>
            </w:r>
          </w:p>
        </w:tc>
        <w:tc>
          <w:tcPr>
            <w:tcW w:w="1134" w:type="dxa"/>
            <w:vMerge w:val="restart"/>
          </w:tcPr>
          <w:p w14:paraId="48454F9D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6</w:t>
            </w:r>
          </w:p>
        </w:tc>
        <w:tc>
          <w:tcPr>
            <w:tcW w:w="8185" w:type="dxa"/>
          </w:tcPr>
          <w:p w14:paraId="260C1E5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a</w:t>
            </w:r>
            <w:r w:rsidRPr="00DD5688">
              <w:rPr>
                <w:szCs w:val="21"/>
              </w:rPr>
              <w:t xml:space="preserve">) Give unadjusted estimates and, if applicable, confounder-adjusted estimates and </w:t>
            </w:r>
            <w:r w:rsidRPr="00DD5688">
              <w:rPr>
                <w:szCs w:val="21"/>
              </w:rPr>
              <w:lastRenderedPageBreak/>
              <w:t>their precision (</w:t>
            </w:r>
            <w:proofErr w:type="spellStart"/>
            <w:r w:rsidRPr="00DD5688">
              <w:rPr>
                <w:szCs w:val="21"/>
              </w:rPr>
              <w:t>eg</w:t>
            </w:r>
            <w:proofErr w:type="spellEnd"/>
            <w:r w:rsidRPr="00DD5688">
              <w:rPr>
                <w:szCs w:val="21"/>
              </w:rPr>
              <w:t>, 95% confidence interval). Make clear which confounders were adjusted for and why they were included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9F5B7F1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lastRenderedPageBreak/>
              <w:t>Page 7-8, Line 158</w:t>
            </w:r>
            <w:r w:rsidRPr="00DD5688">
              <w:rPr>
                <w:rFonts w:hint="eastAsia"/>
                <w:szCs w:val="21"/>
              </w:rPr>
              <w:t>-</w:t>
            </w:r>
            <w:r w:rsidRPr="00DD5688">
              <w:rPr>
                <w:szCs w:val="21"/>
              </w:rPr>
              <w:t>176</w:t>
            </w:r>
          </w:p>
        </w:tc>
      </w:tr>
      <w:tr w:rsidR="00DD5688" w:rsidRPr="00DD5688" w14:paraId="0FA28018" w14:textId="77777777" w:rsidTr="00F273A9">
        <w:tc>
          <w:tcPr>
            <w:tcW w:w="2410" w:type="dxa"/>
            <w:vMerge/>
          </w:tcPr>
          <w:p w14:paraId="334C7B5D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70" w:name="italic41" w:colFirst="0" w:colLast="0"/>
            <w:bookmarkStart w:id="71" w:name="bold42" w:colFirst="0" w:colLast="0"/>
            <w:bookmarkEnd w:id="68"/>
            <w:bookmarkEnd w:id="69"/>
          </w:p>
        </w:tc>
        <w:tc>
          <w:tcPr>
            <w:tcW w:w="1134" w:type="dxa"/>
            <w:vMerge/>
          </w:tcPr>
          <w:p w14:paraId="1825703C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6F4F7247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b</w:t>
            </w:r>
            <w:r w:rsidRPr="00DD5688">
              <w:rPr>
                <w:szCs w:val="21"/>
              </w:rPr>
              <w:t>) Report category boundaries when continuous variables were categorized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55E00EBE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DD5688" w:rsidRPr="00DD5688" w14:paraId="2AC45A9A" w14:textId="77777777" w:rsidTr="00F273A9">
        <w:tc>
          <w:tcPr>
            <w:tcW w:w="2410" w:type="dxa"/>
            <w:vMerge/>
          </w:tcPr>
          <w:p w14:paraId="6818CFDD" w14:textId="77777777" w:rsidR="00DD5688" w:rsidRPr="00DD5688" w:rsidRDefault="00DD5688" w:rsidP="003813EA">
            <w:pPr>
              <w:tabs>
                <w:tab w:val="left" w:pos="5400"/>
              </w:tabs>
              <w:rPr>
                <w:bCs/>
                <w:szCs w:val="21"/>
              </w:rPr>
            </w:pPr>
            <w:bookmarkStart w:id="72" w:name="italic42" w:colFirst="0" w:colLast="0"/>
            <w:bookmarkStart w:id="73" w:name="bold43" w:colFirst="0" w:colLast="0"/>
            <w:bookmarkEnd w:id="70"/>
            <w:bookmarkEnd w:id="71"/>
          </w:p>
        </w:tc>
        <w:tc>
          <w:tcPr>
            <w:tcW w:w="1134" w:type="dxa"/>
            <w:vMerge/>
          </w:tcPr>
          <w:p w14:paraId="1AEB4580" w14:textId="77777777" w:rsidR="00DD5688" w:rsidRPr="00DD5688" w:rsidRDefault="00DD5688" w:rsidP="003813EA">
            <w:pPr>
              <w:tabs>
                <w:tab w:val="left" w:pos="5400"/>
              </w:tabs>
              <w:jc w:val="center"/>
              <w:rPr>
                <w:szCs w:val="21"/>
              </w:rPr>
            </w:pPr>
          </w:p>
        </w:tc>
        <w:tc>
          <w:tcPr>
            <w:tcW w:w="8185" w:type="dxa"/>
          </w:tcPr>
          <w:p w14:paraId="4ED60EC6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(</w:t>
            </w:r>
            <w:r w:rsidRPr="00DD5688">
              <w:rPr>
                <w:i/>
                <w:szCs w:val="21"/>
              </w:rPr>
              <w:t>c</w:t>
            </w:r>
            <w:r w:rsidRPr="00DD5688">
              <w:rPr>
                <w:szCs w:val="21"/>
              </w:rPr>
              <w:t xml:space="preserve">) If relevant, consider translating estimates of relative risk into absolute risk for a meaningful </w:t>
            </w:r>
            <w:proofErr w:type="gramStart"/>
            <w:r w:rsidRPr="00DD5688">
              <w:rPr>
                <w:szCs w:val="21"/>
              </w:rPr>
              <w:t>time period</w:t>
            </w:r>
            <w:proofErr w:type="gramEnd"/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501A284" w14:textId="77777777" w:rsidR="00DD5688" w:rsidRPr="00DD5688" w:rsidRDefault="00DD5688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bookmarkEnd w:id="72"/>
      <w:bookmarkEnd w:id="73"/>
      <w:tr w:rsidR="00EA022A" w:rsidRPr="00DD5688" w14:paraId="036CF48A" w14:textId="77777777" w:rsidTr="00F273A9">
        <w:tc>
          <w:tcPr>
            <w:tcW w:w="2410" w:type="dxa"/>
          </w:tcPr>
          <w:p w14:paraId="03FC74BE" w14:textId="6BFBDB8E" w:rsidR="00EA022A" w:rsidRPr="00DD5688" w:rsidRDefault="00EA022A" w:rsidP="00EA022A">
            <w:pPr>
              <w:tabs>
                <w:tab w:val="left" w:pos="5400"/>
              </w:tabs>
              <w:jc w:val="left"/>
              <w:rPr>
                <w:szCs w:val="21"/>
              </w:rPr>
            </w:pPr>
            <w:r w:rsidRPr="00DD5688">
              <w:rPr>
                <w:bCs/>
                <w:szCs w:val="21"/>
              </w:rPr>
              <w:t>Other analyses</w:t>
            </w:r>
          </w:p>
        </w:tc>
        <w:tc>
          <w:tcPr>
            <w:tcW w:w="1134" w:type="dxa"/>
          </w:tcPr>
          <w:p w14:paraId="14D9B62A" w14:textId="58E64016" w:rsidR="00EA022A" w:rsidRPr="00DD5688" w:rsidRDefault="00EA022A" w:rsidP="00EA022A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7</w:t>
            </w:r>
          </w:p>
        </w:tc>
        <w:tc>
          <w:tcPr>
            <w:tcW w:w="8185" w:type="dxa"/>
          </w:tcPr>
          <w:p w14:paraId="07175C0B" w14:textId="6FB9F5A1" w:rsidR="00EA022A" w:rsidRPr="00DD5688" w:rsidRDefault="00EA022A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Report other analyses done—</w:t>
            </w:r>
            <w:proofErr w:type="spellStart"/>
            <w:proofErr w:type="gramStart"/>
            <w:r w:rsidRPr="00DD5688">
              <w:rPr>
                <w:szCs w:val="21"/>
              </w:rPr>
              <w:t>eg</w:t>
            </w:r>
            <w:proofErr w:type="spellEnd"/>
            <w:proofErr w:type="gramEnd"/>
            <w:r w:rsidRPr="00DD5688">
              <w:rPr>
                <w:szCs w:val="21"/>
              </w:rPr>
              <w:t xml:space="preserve"> analyses of subgroups and interactions, and sensitivity analyse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2632BC42" w14:textId="77777777" w:rsidR="00EA022A" w:rsidRPr="00DD5688" w:rsidRDefault="00EA022A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  <w:tr w:rsidR="00F273A9" w:rsidRPr="00DD5688" w14:paraId="081F4E11" w14:textId="77777777" w:rsidTr="00F273A9">
        <w:tc>
          <w:tcPr>
            <w:tcW w:w="2410" w:type="dxa"/>
          </w:tcPr>
          <w:p w14:paraId="18821607" w14:textId="23B2AB3A" w:rsidR="00F273A9" w:rsidRPr="00DD5688" w:rsidRDefault="00F273A9" w:rsidP="00F273A9">
            <w:pPr>
              <w:tabs>
                <w:tab w:val="left" w:pos="5400"/>
              </w:tabs>
              <w:jc w:val="left"/>
              <w:rPr>
                <w:szCs w:val="21"/>
              </w:rPr>
            </w:pPr>
            <w:bookmarkStart w:id="74" w:name="italic45" w:colFirst="0" w:colLast="0"/>
            <w:bookmarkStart w:id="75" w:name="bold46" w:colFirst="0" w:colLast="0"/>
            <w:r w:rsidRPr="00DD5688">
              <w:rPr>
                <w:bCs/>
                <w:szCs w:val="21"/>
              </w:rPr>
              <w:t>Key results</w:t>
            </w:r>
          </w:p>
        </w:tc>
        <w:tc>
          <w:tcPr>
            <w:tcW w:w="1134" w:type="dxa"/>
          </w:tcPr>
          <w:p w14:paraId="1607D03F" w14:textId="04E09AB5" w:rsidR="00F273A9" w:rsidRPr="00DD5688" w:rsidRDefault="00F273A9" w:rsidP="00F273A9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8</w:t>
            </w:r>
          </w:p>
        </w:tc>
        <w:tc>
          <w:tcPr>
            <w:tcW w:w="8185" w:type="dxa"/>
          </w:tcPr>
          <w:p w14:paraId="5193BB19" w14:textId="4F293C25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Summarize key results with reference to study objective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2B7D7C89" w14:textId="77777777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9, Line 187-192</w:t>
            </w:r>
          </w:p>
        </w:tc>
      </w:tr>
      <w:tr w:rsidR="00F273A9" w:rsidRPr="00DD5688" w14:paraId="02CEF6D2" w14:textId="77777777" w:rsidTr="00F273A9">
        <w:tc>
          <w:tcPr>
            <w:tcW w:w="2410" w:type="dxa"/>
          </w:tcPr>
          <w:p w14:paraId="6405A463" w14:textId="5280D462" w:rsidR="00F273A9" w:rsidRPr="00DD5688" w:rsidRDefault="00F273A9" w:rsidP="00F273A9">
            <w:pPr>
              <w:tabs>
                <w:tab w:val="left" w:pos="5400"/>
              </w:tabs>
              <w:jc w:val="left"/>
              <w:rPr>
                <w:szCs w:val="21"/>
              </w:rPr>
            </w:pPr>
            <w:bookmarkStart w:id="76" w:name="italic46" w:colFirst="0" w:colLast="0"/>
            <w:bookmarkStart w:id="77" w:name="bold47" w:colFirst="0" w:colLast="0"/>
            <w:bookmarkEnd w:id="74"/>
            <w:bookmarkEnd w:id="75"/>
            <w:r w:rsidRPr="00DD5688">
              <w:rPr>
                <w:bCs/>
                <w:szCs w:val="21"/>
              </w:rPr>
              <w:t>Limitations</w:t>
            </w:r>
          </w:p>
        </w:tc>
        <w:tc>
          <w:tcPr>
            <w:tcW w:w="1134" w:type="dxa"/>
          </w:tcPr>
          <w:p w14:paraId="3FBB1B8A" w14:textId="36F097D2" w:rsidR="00F273A9" w:rsidRPr="00DD5688" w:rsidRDefault="00F273A9" w:rsidP="00F273A9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19</w:t>
            </w:r>
          </w:p>
        </w:tc>
        <w:tc>
          <w:tcPr>
            <w:tcW w:w="8185" w:type="dxa"/>
          </w:tcPr>
          <w:p w14:paraId="47805A48" w14:textId="64F19D52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 xml:space="preserve">Discuss limitations of the study, </w:t>
            </w:r>
            <w:proofErr w:type="gramStart"/>
            <w:r w:rsidRPr="00DD5688">
              <w:rPr>
                <w:szCs w:val="21"/>
              </w:rPr>
              <w:t>taking into account</w:t>
            </w:r>
            <w:proofErr w:type="gramEnd"/>
            <w:r w:rsidRPr="00DD5688">
              <w:rPr>
                <w:szCs w:val="21"/>
              </w:rPr>
              <w:t xml:space="preserve"> sources of potential bias or imprecision. Discuss both direction and magnitude of any potential bia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221460B6" w14:textId="77777777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10-11, Line 230</w:t>
            </w:r>
            <w:r w:rsidRPr="00DD5688">
              <w:rPr>
                <w:rFonts w:hint="eastAsia"/>
                <w:szCs w:val="21"/>
              </w:rPr>
              <w:t>-</w:t>
            </w:r>
            <w:r w:rsidRPr="00DD5688">
              <w:rPr>
                <w:szCs w:val="21"/>
              </w:rPr>
              <w:t>248</w:t>
            </w:r>
          </w:p>
        </w:tc>
      </w:tr>
      <w:tr w:rsidR="00F273A9" w:rsidRPr="00DD5688" w14:paraId="6631F0AB" w14:textId="77777777" w:rsidTr="00F273A9">
        <w:tc>
          <w:tcPr>
            <w:tcW w:w="2410" w:type="dxa"/>
          </w:tcPr>
          <w:p w14:paraId="108FEE95" w14:textId="330A4B6A" w:rsidR="00F273A9" w:rsidRPr="00DD5688" w:rsidRDefault="00F273A9" w:rsidP="00F273A9">
            <w:pPr>
              <w:tabs>
                <w:tab w:val="left" w:pos="5400"/>
              </w:tabs>
              <w:jc w:val="left"/>
              <w:rPr>
                <w:szCs w:val="21"/>
              </w:rPr>
            </w:pPr>
            <w:bookmarkStart w:id="78" w:name="italic47" w:colFirst="0" w:colLast="0"/>
            <w:bookmarkStart w:id="79" w:name="bold48" w:colFirst="0" w:colLast="0"/>
            <w:bookmarkEnd w:id="76"/>
            <w:bookmarkEnd w:id="77"/>
            <w:r w:rsidRPr="00DD5688">
              <w:rPr>
                <w:bCs/>
                <w:szCs w:val="21"/>
              </w:rPr>
              <w:t>Interpretation</w:t>
            </w:r>
          </w:p>
        </w:tc>
        <w:tc>
          <w:tcPr>
            <w:tcW w:w="1134" w:type="dxa"/>
          </w:tcPr>
          <w:p w14:paraId="38A7AB59" w14:textId="450C9CC1" w:rsidR="00F273A9" w:rsidRPr="00DD5688" w:rsidRDefault="00F273A9" w:rsidP="00F273A9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20</w:t>
            </w:r>
          </w:p>
        </w:tc>
        <w:tc>
          <w:tcPr>
            <w:tcW w:w="8185" w:type="dxa"/>
          </w:tcPr>
          <w:p w14:paraId="7CC081A6" w14:textId="7B61CBF0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03AAE00" w14:textId="77777777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9-10, Line 193</w:t>
            </w:r>
            <w:r w:rsidRPr="00DD5688">
              <w:rPr>
                <w:rFonts w:hint="eastAsia"/>
                <w:szCs w:val="21"/>
              </w:rPr>
              <w:t>-</w:t>
            </w:r>
            <w:r w:rsidRPr="00DD5688">
              <w:rPr>
                <w:szCs w:val="21"/>
              </w:rPr>
              <w:t>229</w:t>
            </w:r>
          </w:p>
        </w:tc>
      </w:tr>
      <w:tr w:rsidR="00F273A9" w:rsidRPr="00DD5688" w14:paraId="6B87F0E6" w14:textId="77777777" w:rsidTr="00F273A9">
        <w:tc>
          <w:tcPr>
            <w:tcW w:w="2410" w:type="dxa"/>
          </w:tcPr>
          <w:p w14:paraId="5AD1B38D" w14:textId="141799A8" w:rsidR="00F273A9" w:rsidRPr="00DD5688" w:rsidRDefault="00F273A9" w:rsidP="00F273A9">
            <w:pPr>
              <w:tabs>
                <w:tab w:val="left" w:pos="5400"/>
              </w:tabs>
              <w:jc w:val="left"/>
              <w:rPr>
                <w:szCs w:val="21"/>
              </w:rPr>
            </w:pPr>
            <w:bookmarkStart w:id="80" w:name="italic48" w:colFirst="0" w:colLast="0"/>
            <w:bookmarkStart w:id="81" w:name="bold49" w:colFirst="0" w:colLast="0"/>
            <w:bookmarkEnd w:id="78"/>
            <w:bookmarkEnd w:id="79"/>
            <w:r w:rsidRPr="00DD5688">
              <w:rPr>
                <w:bCs/>
                <w:szCs w:val="21"/>
              </w:rPr>
              <w:t>Generalizability</w:t>
            </w:r>
          </w:p>
        </w:tc>
        <w:tc>
          <w:tcPr>
            <w:tcW w:w="1134" w:type="dxa"/>
          </w:tcPr>
          <w:p w14:paraId="4C0F6D3C" w14:textId="4AAF2872" w:rsidR="00F273A9" w:rsidRPr="00DD5688" w:rsidRDefault="00F273A9" w:rsidP="00F273A9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21</w:t>
            </w:r>
          </w:p>
        </w:tc>
        <w:tc>
          <w:tcPr>
            <w:tcW w:w="8185" w:type="dxa"/>
          </w:tcPr>
          <w:p w14:paraId="39E2159E" w14:textId="23F2CE08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Discuss the generalizability (external validity) of the study results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31642FBB" w14:textId="77777777" w:rsidR="00F273A9" w:rsidRPr="00DD5688" w:rsidRDefault="00F273A9" w:rsidP="003813EA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Page 10, Line 233-239</w:t>
            </w:r>
          </w:p>
        </w:tc>
      </w:tr>
      <w:tr w:rsidR="00DD5688" w:rsidRPr="00DD5688" w14:paraId="5CA80124" w14:textId="77777777" w:rsidTr="00F273A9">
        <w:trPr>
          <w:gridAfter w:val="3"/>
          <w:wAfter w:w="12299" w:type="dxa"/>
        </w:trPr>
        <w:tc>
          <w:tcPr>
            <w:tcW w:w="2410" w:type="dxa"/>
          </w:tcPr>
          <w:p w14:paraId="59318AD5" w14:textId="77777777" w:rsidR="00DD5688" w:rsidRPr="00DD5688" w:rsidRDefault="00DD5688" w:rsidP="003813EA">
            <w:pPr>
              <w:pStyle w:val="TableSubHead"/>
              <w:tabs>
                <w:tab w:val="left" w:pos="5400"/>
              </w:tabs>
              <w:rPr>
                <w:sz w:val="21"/>
                <w:szCs w:val="21"/>
              </w:rPr>
            </w:pPr>
            <w:bookmarkStart w:id="82" w:name="italic49"/>
            <w:bookmarkStart w:id="83" w:name="bold50"/>
            <w:bookmarkEnd w:id="80"/>
            <w:bookmarkEnd w:id="81"/>
            <w:r w:rsidRPr="00DD5688">
              <w:rPr>
                <w:sz w:val="21"/>
                <w:szCs w:val="21"/>
              </w:rPr>
              <w:t>Other information</w:t>
            </w:r>
          </w:p>
        </w:tc>
        <w:bookmarkEnd w:id="82"/>
        <w:bookmarkEnd w:id="83"/>
      </w:tr>
      <w:tr w:rsidR="00F273A9" w:rsidRPr="00DD5688" w14:paraId="2CE0918E" w14:textId="77777777" w:rsidTr="00F273A9">
        <w:tc>
          <w:tcPr>
            <w:tcW w:w="2410" w:type="dxa"/>
          </w:tcPr>
          <w:p w14:paraId="31508E03" w14:textId="21836072" w:rsidR="00F273A9" w:rsidRPr="00DD5688" w:rsidRDefault="00F273A9" w:rsidP="00F273A9">
            <w:pPr>
              <w:tabs>
                <w:tab w:val="left" w:pos="5400"/>
              </w:tabs>
              <w:jc w:val="left"/>
              <w:rPr>
                <w:szCs w:val="21"/>
              </w:rPr>
            </w:pPr>
            <w:bookmarkStart w:id="84" w:name="italic50" w:colFirst="0" w:colLast="0"/>
            <w:bookmarkStart w:id="85" w:name="bold51" w:colFirst="0" w:colLast="0"/>
            <w:r w:rsidRPr="00DD5688">
              <w:rPr>
                <w:bCs/>
                <w:szCs w:val="21"/>
              </w:rPr>
              <w:t>Funding</w:t>
            </w:r>
          </w:p>
        </w:tc>
        <w:tc>
          <w:tcPr>
            <w:tcW w:w="1134" w:type="dxa"/>
          </w:tcPr>
          <w:p w14:paraId="3DA63E1C" w14:textId="3717FA3B" w:rsidR="00F273A9" w:rsidRPr="00DD5688" w:rsidRDefault="00F273A9" w:rsidP="00F273A9">
            <w:pPr>
              <w:tabs>
                <w:tab w:val="left" w:pos="5400"/>
              </w:tabs>
              <w:jc w:val="center"/>
              <w:rPr>
                <w:szCs w:val="21"/>
              </w:rPr>
            </w:pPr>
            <w:r w:rsidRPr="00DD5688">
              <w:rPr>
                <w:szCs w:val="21"/>
              </w:rPr>
              <w:t>22</w:t>
            </w:r>
          </w:p>
        </w:tc>
        <w:tc>
          <w:tcPr>
            <w:tcW w:w="8185" w:type="dxa"/>
          </w:tcPr>
          <w:p w14:paraId="7A64E5D9" w14:textId="085F7F46" w:rsidR="00F273A9" w:rsidRPr="00DD5688" w:rsidRDefault="00F273A9" w:rsidP="00F273A9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2980" w:type="dxa"/>
            <w:tcBorders>
              <w:right w:val="single" w:sz="2" w:space="0" w:color="000000"/>
            </w:tcBorders>
          </w:tcPr>
          <w:p w14:paraId="0BD2B118" w14:textId="77777777" w:rsidR="00F273A9" w:rsidRPr="00DD5688" w:rsidRDefault="00F273A9" w:rsidP="00F273A9">
            <w:pPr>
              <w:tabs>
                <w:tab w:val="left" w:pos="5400"/>
              </w:tabs>
              <w:rPr>
                <w:szCs w:val="21"/>
              </w:rPr>
            </w:pPr>
            <w:r w:rsidRPr="00DD5688">
              <w:rPr>
                <w:szCs w:val="21"/>
              </w:rPr>
              <w:t>N/A</w:t>
            </w:r>
          </w:p>
        </w:tc>
      </w:tr>
    </w:tbl>
    <w:bookmarkEnd w:id="84"/>
    <w:bookmarkEnd w:id="85"/>
    <w:p w14:paraId="3E3CB207" w14:textId="65DA6154" w:rsidR="00DD5688" w:rsidRDefault="00DD5688" w:rsidP="00DD5688">
      <w:pPr>
        <w:pStyle w:val="TableNote"/>
        <w:tabs>
          <w:tab w:val="left" w:pos="5400"/>
        </w:tabs>
        <w:spacing w:line="276" w:lineRule="auto"/>
        <w:rPr>
          <w:bCs/>
          <w:szCs w:val="21"/>
        </w:rPr>
      </w:pPr>
      <w:r w:rsidRPr="00DD5688">
        <w:rPr>
          <w:color w:val="000000" w:themeColor="text1"/>
          <w:szCs w:val="21"/>
        </w:rPr>
        <w:t xml:space="preserve">Supplemental table 1: </w:t>
      </w:r>
      <w:r w:rsidR="00D76BD0">
        <w:rPr>
          <w:bCs/>
          <w:szCs w:val="21"/>
        </w:rPr>
        <w:t xml:space="preserve">STROBE </w:t>
      </w:r>
      <w:r w:rsidR="001F15F9">
        <w:rPr>
          <w:bCs/>
          <w:szCs w:val="21"/>
        </w:rPr>
        <w:t>checklist.</w:t>
      </w:r>
    </w:p>
    <w:p w14:paraId="12A5DA9E" w14:textId="2CD1B43D" w:rsidR="00A96DE9" w:rsidRDefault="00A96DE9" w:rsidP="00DD5688">
      <w:pPr>
        <w:pStyle w:val="TableNote"/>
        <w:tabs>
          <w:tab w:val="left" w:pos="5400"/>
        </w:tabs>
        <w:spacing w:line="276" w:lineRule="auto"/>
        <w:rPr>
          <w:rFonts w:ascii="Helvetica" w:hAnsi="Helvetica"/>
          <w:color w:val="202020"/>
          <w:sz w:val="20"/>
          <w:shd w:val="clear" w:color="auto" w:fill="FFFFFF"/>
        </w:rPr>
      </w:pPr>
      <w:r w:rsidRPr="00A96DE9">
        <w:rPr>
          <w:b/>
          <w:szCs w:val="21"/>
        </w:rPr>
        <w:t>Notes:</w:t>
      </w:r>
      <w:r>
        <w:rPr>
          <w:bCs/>
          <w:szCs w:val="21"/>
        </w:rPr>
        <w:t xml:space="preserve"> Adapted from </w:t>
      </w:r>
      <w:r w:rsidRPr="00EA3C15">
        <w:rPr>
          <w:color w:val="000000"/>
          <w:szCs w:val="24"/>
        </w:rPr>
        <w:t xml:space="preserve">von Elm E, Altman DG, Egger M, et al. The Strengthening the Reporting of Observational Studies in Epidemiology (STROBE) statement: guidelines for reporting observational studies. </w:t>
      </w:r>
      <w:proofErr w:type="spellStart"/>
      <w:r>
        <w:rPr>
          <w:i/>
          <w:color w:val="000000"/>
          <w:szCs w:val="24"/>
        </w:rPr>
        <w:t>PLoS</w:t>
      </w:r>
      <w:proofErr w:type="spellEnd"/>
      <w:r>
        <w:rPr>
          <w:i/>
          <w:color w:val="000000"/>
          <w:szCs w:val="24"/>
        </w:rPr>
        <w:t xml:space="preserve"> Med. </w:t>
      </w:r>
      <w:r w:rsidRPr="00FE5958">
        <w:rPr>
          <w:iCs/>
          <w:color w:val="000000"/>
          <w:szCs w:val="24"/>
        </w:rPr>
        <w:t>2007;4(10): e296.</w:t>
      </w:r>
      <w:r>
        <w:rPr>
          <w:iCs/>
          <w:color w:val="000000"/>
          <w:szCs w:val="24"/>
        </w:rPr>
        <w:t xml:space="preserve"> </w:t>
      </w:r>
      <w:r w:rsidRPr="00A96DE9">
        <w:rPr>
          <w:iCs/>
          <w:color w:val="000000"/>
          <w:szCs w:val="24"/>
        </w:rPr>
        <w:t>Creative Commons license and disclaimer available from: http://creativecommons.org/licenses/by/4.0/legalcod</w:t>
      </w:r>
      <w:r>
        <w:rPr>
          <w:iCs/>
          <w:color w:val="000000"/>
          <w:szCs w:val="24"/>
        </w:rPr>
        <w:t>e.</w:t>
      </w:r>
      <w:r w:rsidRPr="00A96DE9">
        <w:rPr>
          <w:iCs/>
          <w:color w:val="000000"/>
          <w:szCs w:val="24"/>
          <w:vertAlign w:val="superscript"/>
        </w:rPr>
        <w:t>9</w:t>
      </w:r>
    </w:p>
    <w:p w14:paraId="19B333BD" w14:textId="08ADE7E4" w:rsidR="00DD5688" w:rsidRPr="00DD5688" w:rsidRDefault="00DD5688" w:rsidP="00DD5688">
      <w:pPr>
        <w:pStyle w:val="TableNote"/>
        <w:tabs>
          <w:tab w:val="left" w:pos="5400"/>
        </w:tabs>
        <w:spacing w:line="276" w:lineRule="auto"/>
        <w:rPr>
          <w:bCs/>
          <w:szCs w:val="21"/>
        </w:rPr>
      </w:pPr>
      <w:r w:rsidRPr="00D708A3">
        <w:rPr>
          <w:color w:val="000000" w:themeColor="text1"/>
          <w:szCs w:val="24"/>
        </w:rPr>
        <w:t>Abbreviations:</w:t>
      </w:r>
      <w:r>
        <w:rPr>
          <w:color w:val="000000" w:themeColor="text1"/>
          <w:szCs w:val="24"/>
        </w:rPr>
        <w:t xml:space="preserve"> </w:t>
      </w:r>
      <w:r w:rsidRPr="00DD5688">
        <w:rPr>
          <w:bCs/>
          <w:szCs w:val="21"/>
        </w:rPr>
        <w:t>STROBE</w:t>
      </w:r>
      <w:r>
        <w:t xml:space="preserve">, </w:t>
      </w:r>
      <w:r w:rsidRPr="00DD5688">
        <w:t>Strengthening the Reporting of Observational Studies in Epidemiology</w:t>
      </w:r>
      <w:r>
        <w:t>.</w:t>
      </w:r>
    </w:p>
    <w:p w14:paraId="1AFD1DF0" w14:textId="2EBE2F01" w:rsidR="00DD5688" w:rsidRDefault="00DD5688">
      <w:pPr>
        <w:rPr>
          <w:lang w:val="en-GB"/>
        </w:rPr>
      </w:pPr>
      <w:r>
        <w:rPr>
          <w:lang w:val="en-GB"/>
        </w:rPr>
        <w:br w:type="page"/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89"/>
        <w:gridCol w:w="827"/>
        <w:gridCol w:w="864"/>
        <w:gridCol w:w="944"/>
        <w:gridCol w:w="882"/>
        <w:gridCol w:w="977"/>
        <w:gridCol w:w="1143"/>
        <w:gridCol w:w="1168"/>
        <w:gridCol w:w="889"/>
        <w:gridCol w:w="827"/>
        <w:gridCol w:w="864"/>
        <w:gridCol w:w="944"/>
        <w:gridCol w:w="882"/>
        <w:gridCol w:w="977"/>
        <w:gridCol w:w="1143"/>
        <w:gridCol w:w="1168"/>
      </w:tblGrid>
      <w:tr w:rsidR="00BD1698" w:rsidRPr="00BD1698" w14:paraId="2B37F46A" w14:textId="77777777" w:rsidTr="00BD1698">
        <w:trPr>
          <w:trHeight w:val="260"/>
        </w:trPr>
        <w:tc>
          <w:tcPr>
            <w:tcW w:w="76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28F0B0F" w14:textId="31FB889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lastRenderedPageBreak/>
              <w:t>Teneligliptin group</w:t>
            </w:r>
          </w:p>
        </w:tc>
        <w:tc>
          <w:tcPr>
            <w:tcW w:w="769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7FA3E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Linagliptin group</w:t>
            </w:r>
          </w:p>
        </w:tc>
      </w:tr>
      <w:tr w:rsidR="00BD1698" w:rsidRPr="00BD1698" w14:paraId="49A48642" w14:textId="77777777" w:rsidTr="00BD1698">
        <w:trPr>
          <w:trHeight w:val="520"/>
        </w:trPr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CA862D2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Patient number</w:t>
            </w: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08DD672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Age</w:t>
            </w:r>
          </w:p>
          <w:p w14:paraId="02E3E3BD" w14:textId="70B65EFC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years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BA48E24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Sex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B646D96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Body mass index</w:t>
            </w:r>
          </w:p>
          <w:p w14:paraId="72EDFC07" w14:textId="76CCE6CF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kg/m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2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88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EEAA08A" w14:textId="3BBAE47E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HbA1c (%)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2CC7043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eGFR</w:t>
            </w:r>
          </w:p>
          <w:p w14:paraId="32D143C4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ml/</w:t>
            </w:r>
          </w:p>
          <w:p w14:paraId="1EB6F225" w14:textId="4BBEA297" w:rsidR="009815C6" w:rsidRPr="00BD1698" w:rsidRDefault="00787EC1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</w:t>
            </w:r>
            <w:r w:rsidR="009815C6"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in</w:t>
            </w:r>
          </w:p>
          <w:p w14:paraId="7A1D9BAE" w14:textId="212189FA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/1.73m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2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4C1D5EA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Urinary protein excretion</w:t>
            </w:r>
          </w:p>
          <w:p w14:paraId="5CEA6256" w14:textId="61B781D3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g/</w:t>
            </w:r>
            <w:proofErr w:type="spellStart"/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gCr</w:t>
            </w:r>
            <w:proofErr w:type="spellEnd"/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CB6E76" w14:textId="52E22C56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Propensity score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55969F3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Patient number</w:t>
            </w: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89F739B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Age</w:t>
            </w:r>
          </w:p>
          <w:p w14:paraId="32427B40" w14:textId="7FEED648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years)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B7F1646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Sex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E7F3D01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Body mass index</w:t>
            </w:r>
          </w:p>
          <w:p w14:paraId="158654F9" w14:textId="42540BD5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kg/m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2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88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DD41582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HbA1c</w:t>
            </w:r>
          </w:p>
          <w:p w14:paraId="5D768A41" w14:textId="6C49D6D1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%)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A596BD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eGFR</w:t>
            </w:r>
          </w:p>
          <w:p w14:paraId="42949BAA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ml/</w:t>
            </w:r>
          </w:p>
          <w:p w14:paraId="5A249BC7" w14:textId="52C3BBED" w:rsidR="009815C6" w:rsidRPr="00BD1698" w:rsidRDefault="00787EC1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</w:t>
            </w:r>
            <w:r w:rsidR="009815C6"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in</w:t>
            </w:r>
          </w:p>
          <w:p w14:paraId="27A2C97D" w14:textId="49790506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/1.73m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2</w:t>
            </w: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9531029" w14:textId="77777777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Urinary protein excretion</w:t>
            </w:r>
          </w:p>
          <w:p w14:paraId="2B188D23" w14:textId="629FEB21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(g/</w:t>
            </w:r>
            <w:proofErr w:type="spellStart"/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gCr</w:t>
            </w:r>
            <w:proofErr w:type="spellEnd"/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B518D" w14:textId="27404F89" w:rsidR="009815C6" w:rsidRPr="00BD1698" w:rsidRDefault="009815C6" w:rsidP="009815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Propensity score</w:t>
            </w:r>
          </w:p>
        </w:tc>
      </w:tr>
      <w:tr w:rsidR="00BD1698" w:rsidRPr="00BD1698" w14:paraId="64DA12C6" w14:textId="77777777" w:rsidTr="00BD1698">
        <w:trPr>
          <w:trHeight w:val="260"/>
        </w:trPr>
        <w:tc>
          <w:tcPr>
            <w:tcW w:w="889" w:type="dxa"/>
            <w:tcBorders>
              <w:top w:val="single" w:sz="4" w:space="0" w:color="auto"/>
              <w:left w:val="single" w:sz="4" w:space="0" w:color="auto"/>
            </w:tcBorders>
            <w:hideMark/>
          </w:tcPr>
          <w:p w14:paraId="47BF6B5E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</w:t>
            </w:r>
          </w:p>
        </w:tc>
        <w:tc>
          <w:tcPr>
            <w:tcW w:w="827" w:type="dxa"/>
            <w:tcBorders>
              <w:top w:val="single" w:sz="4" w:space="0" w:color="auto"/>
            </w:tcBorders>
            <w:hideMark/>
          </w:tcPr>
          <w:p w14:paraId="1586C360" w14:textId="57FC64B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87</w:t>
            </w:r>
          </w:p>
        </w:tc>
        <w:tc>
          <w:tcPr>
            <w:tcW w:w="864" w:type="dxa"/>
            <w:tcBorders>
              <w:top w:val="single" w:sz="4" w:space="0" w:color="auto"/>
            </w:tcBorders>
            <w:hideMark/>
          </w:tcPr>
          <w:p w14:paraId="6E0205A0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tcBorders>
              <w:top w:val="single" w:sz="4" w:space="0" w:color="auto"/>
            </w:tcBorders>
            <w:hideMark/>
          </w:tcPr>
          <w:p w14:paraId="5E9EBD77" w14:textId="08B01A32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8.5</w:t>
            </w:r>
          </w:p>
        </w:tc>
        <w:tc>
          <w:tcPr>
            <w:tcW w:w="882" w:type="dxa"/>
            <w:tcBorders>
              <w:top w:val="single" w:sz="4" w:space="0" w:color="auto"/>
            </w:tcBorders>
            <w:hideMark/>
          </w:tcPr>
          <w:p w14:paraId="0AD75F44" w14:textId="66E9AA9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7</w:t>
            </w:r>
          </w:p>
        </w:tc>
        <w:tc>
          <w:tcPr>
            <w:tcW w:w="977" w:type="dxa"/>
            <w:tcBorders>
              <w:top w:val="single" w:sz="4" w:space="0" w:color="auto"/>
            </w:tcBorders>
            <w:hideMark/>
          </w:tcPr>
          <w:p w14:paraId="036E6FCD" w14:textId="2D42F03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7.6</w:t>
            </w:r>
          </w:p>
        </w:tc>
        <w:tc>
          <w:tcPr>
            <w:tcW w:w="1143" w:type="dxa"/>
            <w:tcBorders>
              <w:top w:val="single" w:sz="4" w:space="0" w:color="auto"/>
            </w:tcBorders>
            <w:hideMark/>
          </w:tcPr>
          <w:p w14:paraId="3EC3B283" w14:textId="7C06947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2</w:t>
            </w:r>
          </w:p>
        </w:tc>
        <w:tc>
          <w:tcPr>
            <w:tcW w:w="1168" w:type="dxa"/>
            <w:tcBorders>
              <w:top w:val="single" w:sz="4" w:space="0" w:color="auto"/>
            </w:tcBorders>
            <w:hideMark/>
          </w:tcPr>
          <w:p w14:paraId="74A4176A" w14:textId="237AB0A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4</w:t>
            </w:r>
          </w:p>
        </w:tc>
        <w:tc>
          <w:tcPr>
            <w:tcW w:w="889" w:type="dxa"/>
            <w:tcBorders>
              <w:top w:val="single" w:sz="4" w:space="0" w:color="auto"/>
            </w:tcBorders>
            <w:hideMark/>
          </w:tcPr>
          <w:p w14:paraId="562336D1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</w:t>
            </w:r>
          </w:p>
        </w:tc>
        <w:tc>
          <w:tcPr>
            <w:tcW w:w="827" w:type="dxa"/>
            <w:tcBorders>
              <w:top w:val="single" w:sz="4" w:space="0" w:color="auto"/>
            </w:tcBorders>
            <w:hideMark/>
          </w:tcPr>
          <w:p w14:paraId="1FFACCC4" w14:textId="34D820F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5</w:t>
            </w:r>
          </w:p>
        </w:tc>
        <w:tc>
          <w:tcPr>
            <w:tcW w:w="864" w:type="dxa"/>
            <w:tcBorders>
              <w:top w:val="single" w:sz="4" w:space="0" w:color="auto"/>
            </w:tcBorders>
            <w:hideMark/>
          </w:tcPr>
          <w:p w14:paraId="738E30B3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tcBorders>
              <w:top w:val="single" w:sz="4" w:space="0" w:color="auto"/>
            </w:tcBorders>
            <w:hideMark/>
          </w:tcPr>
          <w:p w14:paraId="30EF3764" w14:textId="6276120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0</w:t>
            </w:r>
          </w:p>
        </w:tc>
        <w:tc>
          <w:tcPr>
            <w:tcW w:w="882" w:type="dxa"/>
            <w:tcBorders>
              <w:top w:val="single" w:sz="4" w:space="0" w:color="auto"/>
            </w:tcBorders>
            <w:hideMark/>
          </w:tcPr>
          <w:p w14:paraId="642CD49D" w14:textId="669D7B8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9</w:t>
            </w:r>
          </w:p>
        </w:tc>
        <w:tc>
          <w:tcPr>
            <w:tcW w:w="977" w:type="dxa"/>
            <w:tcBorders>
              <w:top w:val="single" w:sz="4" w:space="0" w:color="auto"/>
            </w:tcBorders>
            <w:hideMark/>
          </w:tcPr>
          <w:p w14:paraId="26E56A59" w14:textId="429857E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7</w:t>
            </w:r>
          </w:p>
        </w:tc>
        <w:tc>
          <w:tcPr>
            <w:tcW w:w="1143" w:type="dxa"/>
            <w:tcBorders>
              <w:top w:val="single" w:sz="4" w:space="0" w:color="auto"/>
            </w:tcBorders>
            <w:hideMark/>
          </w:tcPr>
          <w:p w14:paraId="4A2D8D9B" w14:textId="6971612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5</w:t>
            </w:r>
          </w:p>
        </w:tc>
        <w:tc>
          <w:tcPr>
            <w:tcW w:w="1168" w:type="dxa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509E52C4" w14:textId="3DA826E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3</w:t>
            </w:r>
          </w:p>
        </w:tc>
      </w:tr>
      <w:tr w:rsidR="00BD1698" w:rsidRPr="00BD1698" w14:paraId="11D7F661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1D0F3383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4</w:t>
            </w:r>
          </w:p>
        </w:tc>
        <w:tc>
          <w:tcPr>
            <w:tcW w:w="827" w:type="dxa"/>
            <w:hideMark/>
          </w:tcPr>
          <w:p w14:paraId="6B37EC8C" w14:textId="76E82AD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80</w:t>
            </w:r>
          </w:p>
        </w:tc>
        <w:tc>
          <w:tcPr>
            <w:tcW w:w="864" w:type="dxa"/>
            <w:hideMark/>
          </w:tcPr>
          <w:p w14:paraId="5B7AAD65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0C5AE352" w14:textId="43BFDD7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1</w:t>
            </w:r>
          </w:p>
        </w:tc>
        <w:tc>
          <w:tcPr>
            <w:tcW w:w="882" w:type="dxa"/>
            <w:hideMark/>
          </w:tcPr>
          <w:p w14:paraId="15CF7C49" w14:textId="32A0A93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4</w:t>
            </w:r>
          </w:p>
        </w:tc>
        <w:tc>
          <w:tcPr>
            <w:tcW w:w="977" w:type="dxa"/>
            <w:hideMark/>
          </w:tcPr>
          <w:p w14:paraId="53DFB889" w14:textId="5887EA7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3</w:t>
            </w:r>
          </w:p>
        </w:tc>
        <w:tc>
          <w:tcPr>
            <w:tcW w:w="1143" w:type="dxa"/>
            <w:hideMark/>
          </w:tcPr>
          <w:p w14:paraId="48B74C91" w14:textId="713B728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</w:t>
            </w:r>
          </w:p>
        </w:tc>
        <w:tc>
          <w:tcPr>
            <w:tcW w:w="1168" w:type="dxa"/>
            <w:hideMark/>
          </w:tcPr>
          <w:p w14:paraId="3B0126A0" w14:textId="10A5C34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52</w:t>
            </w:r>
          </w:p>
        </w:tc>
        <w:tc>
          <w:tcPr>
            <w:tcW w:w="889" w:type="dxa"/>
            <w:hideMark/>
          </w:tcPr>
          <w:p w14:paraId="36339AB2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</w:t>
            </w:r>
          </w:p>
        </w:tc>
        <w:tc>
          <w:tcPr>
            <w:tcW w:w="827" w:type="dxa"/>
            <w:hideMark/>
          </w:tcPr>
          <w:p w14:paraId="74C27EF2" w14:textId="4241DFB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48</w:t>
            </w:r>
          </w:p>
        </w:tc>
        <w:tc>
          <w:tcPr>
            <w:tcW w:w="864" w:type="dxa"/>
            <w:hideMark/>
          </w:tcPr>
          <w:p w14:paraId="648CF369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0E62F9C2" w14:textId="742FAC7E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6</w:t>
            </w:r>
          </w:p>
        </w:tc>
        <w:tc>
          <w:tcPr>
            <w:tcW w:w="882" w:type="dxa"/>
            <w:hideMark/>
          </w:tcPr>
          <w:p w14:paraId="06144F90" w14:textId="63F94F2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8</w:t>
            </w:r>
          </w:p>
        </w:tc>
        <w:tc>
          <w:tcPr>
            <w:tcW w:w="977" w:type="dxa"/>
            <w:hideMark/>
          </w:tcPr>
          <w:p w14:paraId="543CF0BF" w14:textId="6E5DEB2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3.0</w:t>
            </w:r>
          </w:p>
        </w:tc>
        <w:tc>
          <w:tcPr>
            <w:tcW w:w="1143" w:type="dxa"/>
            <w:hideMark/>
          </w:tcPr>
          <w:p w14:paraId="40ECBA62" w14:textId="2413E1A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.2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54B72A20" w14:textId="29C5C33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8</w:t>
            </w:r>
          </w:p>
        </w:tc>
      </w:tr>
      <w:tr w:rsidR="00BD1698" w:rsidRPr="00BD1698" w14:paraId="5830EE47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2513982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</w:t>
            </w:r>
          </w:p>
        </w:tc>
        <w:tc>
          <w:tcPr>
            <w:tcW w:w="827" w:type="dxa"/>
            <w:hideMark/>
          </w:tcPr>
          <w:p w14:paraId="7BC1748C" w14:textId="22DF5AF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0</w:t>
            </w:r>
          </w:p>
        </w:tc>
        <w:tc>
          <w:tcPr>
            <w:tcW w:w="864" w:type="dxa"/>
            <w:hideMark/>
          </w:tcPr>
          <w:p w14:paraId="47A11146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0920925C" w14:textId="6DB0A55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1.0</w:t>
            </w:r>
          </w:p>
        </w:tc>
        <w:tc>
          <w:tcPr>
            <w:tcW w:w="882" w:type="dxa"/>
            <w:hideMark/>
          </w:tcPr>
          <w:p w14:paraId="419B846D" w14:textId="2CC3F9F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2</w:t>
            </w:r>
          </w:p>
        </w:tc>
        <w:tc>
          <w:tcPr>
            <w:tcW w:w="977" w:type="dxa"/>
            <w:hideMark/>
          </w:tcPr>
          <w:p w14:paraId="06341B80" w14:textId="755A0A4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5.0</w:t>
            </w:r>
          </w:p>
        </w:tc>
        <w:tc>
          <w:tcPr>
            <w:tcW w:w="1143" w:type="dxa"/>
            <w:hideMark/>
          </w:tcPr>
          <w:p w14:paraId="180F9F12" w14:textId="1A49BF9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.1</w:t>
            </w:r>
          </w:p>
        </w:tc>
        <w:tc>
          <w:tcPr>
            <w:tcW w:w="1168" w:type="dxa"/>
            <w:hideMark/>
          </w:tcPr>
          <w:p w14:paraId="2A563767" w14:textId="1A48679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9</w:t>
            </w:r>
          </w:p>
        </w:tc>
        <w:tc>
          <w:tcPr>
            <w:tcW w:w="889" w:type="dxa"/>
            <w:hideMark/>
          </w:tcPr>
          <w:p w14:paraId="4898374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6</w:t>
            </w:r>
          </w:p>
        </w:tc>
        <w:tc>
          <w:tcPr>
            <w:tcW w:w="827" w:type="dxa"/>
            <w:hideMark/>
          </w:tcPr>
          <w:p w14:paraId="128E2006" w14:textId="66B9D96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9</w:t>
            </w:r>
          </w:p>
        </w:tc>
        <w:tc>
          <w:tcPr>
            <w:tcW w:w="864" w:type="dxa"/>
            <w:hideMark/>
          </w:tcPr>
          <w:p w14:paraId="716F4F9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564DEDCF" w14:textId="02D51E7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4.8</w:t>
            </w:r>
          </w:p>
        </w:tc>
        <w:tc>
          <w:tcPr>
            <w:tcW w:w="882" w:type="dxa"/>
            <w:hideMark/>
          </w:tcPr>
          <w:p w14:paraId="06A90BD3" w14:textId="44FE152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6</w:t>
            </w:r>
          </w:p>
        </w:tc>
        <w:tc>
          <w:tcPr>
            <w:tcW w:w="977" w:type="dxa"/>
            <w:hideMark/>
          </w:tcPr>
          <w:p w14:paraId="1E37472A" w14:textId="627EE1F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0.4</w:t>
            </w:r>
          </w:p>
        </w:tc>
        <w:tc>
          <w:tcPr>
            <w:tcW w:w="1143" w:type="dxa"/>
            <w:hideMark/>
          </w:tcPr>
          <w:p w14:paraId="49B1E1DC" w14:textId="38AFE5A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48329953" w14:textId="4F09E32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6</w:t>
            </w:r>
          </w:p>
        </w:tc>
      </w:tr>
      <w:tr w:rsidR="00BD1698" w:rsidRPr="00BD1698" w14:paraId="35526E68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6831ED90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</w:t>
            </w:r>
          </w:p>
        </w:tc>
        <w:tc>
          <w:tcPr>
            <w:tcW w:w="827" w:type="dxa"/>
            <w:hideMark/>
          </w:tcPr>
          <w:p w14:paraId="5E7389FF" w14:textId="495B29F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4</w:t>
            </w:r>
          </w:p>
        </w:tc>
        <w:tc>
          <w:tcPr>
            <w:tcW w:w="864" w:type="dxa"/>
            <w:hideMark/>
          </w:tcPr>
          <w:p w14:paraId="1181EFEE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40DE2D57" w14:textId="49653BA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0.8</w:t>
            </w:r>
          </w:p>
        </w:tc>
        <w:tc>
          <w:tcPr>
            <w:tcW w:w="882" w:type="dxa"/>
            <w:hideMark/>
          </w:tcPr>
          <w:p w14:paraId="267E3F12" w14:textId="4BAD35A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3</w:t>
            </w:r>
          </w:p>
        </w:tc>
        <w:tc>
          <w:tcPr>
            <w:tcW w:w="977" w:type="dxa"/>
            <w:hideMark/>
          </w:tcPr>
          <w:p w14:paraId="54464E8F" w14:textId="4EEF266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0.3</w:t>
            </w:r>
          </w:p>
        </w:tc>
        <w:tc>
          <w:tcPr>
            <w:tcW w:w="1143" w:type="dxa"/>
            <w:hideMark/>
          </w:tcPr>
          <w:p w14:paraId="2840A68E" w14:textId="47A1DB4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</w:t>
            </w:r>
          </w:p>
        </w:tc>
        <w:tc>
          <w:tcPr>
            <w:tcW w:w="1168" w:type="dxa"/>
            <w:hideMark/>
          </w:tcPr>
          <w:p w14:paraId="534270EC" w14:textId="2765BE5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0</w:t>
            </w:r>
          </w:p>
        </w:tc>
        <w:tc>
          <w:tcPr>
            <w:tcW w:w="889" w:type="dxa"/>
            <w:hideMark/>
          </w:tcPr>
          <w:p w14:paraId="36F2F7AF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1</w:t>
            </w:r>
          </w:p>
        </w:tc>
        <w:tc>
          <w:tcPr>
            <w:tcW w:w="827" w:type="dxa"/>
            <w:hideMark/>
          </w:tcPr>
          <w:p w14:paraId="2214C845" w14:textId="05439BA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8</w:t>
            </w:r>
          </w:p>
        </w:tc>
        <w:tc>
          <w:tcPr>
            <w:tcW w:w="864" w:type="dxa"/>
            <w:hideMark/>
          </w:tcPr>
          <w:p w14:paraId="1253D4CA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3516F511" w14:textId="0DB7D25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9.1</w:t>
            </w:r>
          </w:p>
        </w:tc>
        <w:tc>
          <w:tcPr>
            <w:tcW w:w="882" w:type="dxa"/>
            <w:hideMark/>
          </w:tcPr>
          <w:p w14:paraId="4CC4630B" w14:textId="600CA6D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3</w:t>
            </w:r>
          </w:p>
        </w:tc>
        <w:tc>
          <w:tcPr>
            <w:tcW w:w="977" w:type="dxa"/>
            <w:hideMark/>
          </w:tcPr>
          <w:p w14:paraId="25187CFB" w14:textId="606AA85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7.9</w:t>
            </w:r>
          </w:p>
        </w:tc>
        <w:tc>
          <w:tcPr>
            <w:tcW w:w="1143" w:type="dxa"/>
            <w:hideMark/>
          </w:tcPr>
          <w:p w14:paraId="377F76CF" w14:textId="76C981B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.2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2FFDC3EF" w14:textId="2B8382A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0</w:t>
            </w:r>
          </w:p>
        </w:tc>
      </w:tr>
      <w:tr w:rsidR="00BD1698" w:rsidRPr="00BD1698" w14:paraId="1C33D32E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366269A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</w:t>
            </w:r>
          </w:p>
        </w:tc>
        <w:tc>
          <w:tcPr>
            <w:tcW w:w="827" w:type="dxa"/>
            <w:hideMark/>
          </w:tcPr>
          <w:p w14:paraId="787C8F72" w14:textId="6F38540D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5</w:t>
            </w:r>
          </w:p>
        </w:tc>
        <w:tc>
          <w:tcPr>
            <w:tcW w:w="864" w:type="dxa"/>
            <w:hideMark/>
          </w:tcPr>
          <w:p w14:paraId="5D980FCF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2DA35ABB" w14:textId="5EFD5B9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9.5</w:t>
            </w:r>
          </w:p>
        </w:tc>
        <w:tc>
          <w:tcPr>
            <w:tcW w:w="882" w:type="dxa"/>
            <w:hideMark/>
          </w:tcPr>
          <w:p w14:paraId="6EDC8C4D" w14:textId="38AF032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2</w:t>
            </w:r>
          </w:p>
        </w:tc>
        <w:tc>
          <w:tcPr>
            <w:tcW w:w="977" w:type="dxa"/>
            <w:hideMark/>
          </w:tcPr>
          <w:p w14:paraId="1DFF540B" w14:textId="2D17AB9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7.9</w:t>
            </w:r>
          </w:p>
        </w:tc>
        <w:tc>
          <w:tcPr>
            <w:tcW w:w="1143" w:type="dxa"/>
            <w:hideMark/>
          </w:tcPr>
          <w:p w14:paraId="6747FD64" w14:textId="001F300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5</w:t>
            </w:r>
          </w:p>
        </w:tc>
        <w:tc>
          <w:tcPr>
            <w:tcW w:w="1168" w:type="dxa"/>
            <w:hideMark/>
          </w:tcPr>
          <w:p w14:paraId="4FD0C589" w14:textId="47814FE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52</w:t>
            </w:r>
          </w:p>
        </w:tc>
        <w:tc>
          <w:tcPr>
            <w:tcW w:w="889" w:type="dxa"/>
            <w:hideMark/>
          </w:tcPr>
          <w:p w14:paraId="1736FB4E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0</w:t>
            </w:r>
          </w:p>
        </w:tc>
        <w:tc>
          <w:tcPr>
            <w:tcW w:w="827" w:type="dxa"/>
            <w:hideMark/>
          </w:tcPr>
          <w:p w14:paraId="33538D58" w14:textId="46E3644E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7</w:t>
            </w:r>
          </w:p>
        </w:tc>
        <w:tc>
          <w:tcPr>
            <w:tcW w:w="864" w:type="dxa"/>
            <w:hideMark/>
          </w:tcPr>
          <w:p w14:paraId="276230AD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7CF2302A" w14:textId="1C8BD13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6</w:t>
            </w:r>
          </w:p>
        </w:tc>
        <w:tc>
          <w:tcPr>
            <w:tcW w:w="882" w:type="dxa"/>
            <w:hideMark/>
          </w:tcPr>
          <w:p w14:paraId="722EBADC" w14:textId="3AE5EC6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9</w:t>
            </w:r>
          </w:p>
        </w:tc>
        <w:tc>
          <w:tcPr>
            <w:tcW w:w="977" w:type="dxa"/>
            <w:hideMark/>
          </w:tcPr>
          <w:p w14:paraId="05C370A7" w14:textId="21AAA82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1.0</w:t>
            </w:r>
          </w:p>
        </w:tc>
        <w:tc>
          <w:tcPr>
            <w:tcW w:w="1143" w:type="dxa"/>
            <w:hideMark/>
          </w:tcPr>
          <w:p w14:paraId="35C56B58" w14:textId="2B00876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.6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71B3DD0B" w14:textId="4E57419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50</w:t>
            </w:r>
          </w:p>
        </w:tc>
      </w:tr>
      <w:tr w:rsidR="00BD1698" w:rsidRPr="00BD1698" w14:paraId="7C9C359E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0B3939A5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8</w:t>
            </w:r>
          </w:p>
        </w:tc>
        <w:tc>
          <w:tcPr>
            <w:tcW w:w="827" w:type="dxa"/>
            <w:hideMark/>
          </w:tcPr>
          <w:p w14:paraId="2D652FAE" w14:textId="047C79D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5</w:t>
            </w:r>
          </w:p>
        </w:tc>
        <w:tc>
          <w:tcPr>
            <w:tcW w:w="864" w:type="dxa"/>
            <w:hideMark/>
          </w:tcPr>
          <w:p w14:paraId="1DE2FDA8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2829C889" w14:textId="365B6FE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7.5</w:t>
            </w:r>
          </w:p>
        </w:tc>
        <w:tc>
          <w:tcPr>
            <w:tcW w:w="882" w:type="dxa"/>
            <w:hideMark/>
          </w:tcPr>
          <w:p w14:paraId="65FEF394" w14:textId="6CE16E6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1</w:t>
            </w:r>
          </w:p>
        </w:tc>
        <w:tc>
          <w:tcPr>
            <w:tcW w:w="977" w:type="dxa"/>
            <w:hideMark/>
          </w:tcPr>
          <w:p w14:paraId="00D35D5F" w14:textId="1F552BB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0.5</w:t>
            </w:r>
          </w:p>
        </w:tc>
        <w:tc>
          <w:tcPr>
            <w:tcW w:w="1143" w:type="dxa"/>
            <w:hideMark/>
          </w:tcPr>
          <w:p w14:paraId="47B1A881" w14:textId="217A5A8E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</w:t>
            </w:r>
          </w:p>
        </w:tc>
        <w:tc>
          <w:tcPr>
            <w:tcW w:w="1168" w:type="dxa"/>
            <w:hideMark/>
          </w:tcPr>
          <w:p w14:paraId="059A300A" w14:textId="6DF0BBF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6</w:t>
            </w:r>
          </w:p>
        </w:tc>
        <w:tc>
          <w:tcPr>
            <w:tcW w:w="889" w:type="dxa"/>
            <w:hideMark/>
          </w:tcPr>
          <w:p w14:paraId="0731A00A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4</w:t>
            </w:r>
          </w:p>
        </w:tc>
        <w:tc>
          <w:tcPr>
            <w:tcW w:w="827" w:type="dxa"/>
            <w:hideMark/>
          </w:tcPr>
          <w:p w14:paraId="15D56026" w14:textId="476816C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0</w:t>
            </w:r>
          </w:p>
        </w:tc>
        <w:tc>
          <w:tcPr>
            <w:tcW w:w="864" w:type="dxa"/>
            <w:hideMark/>
          </w:tcPr>
          <w:p w14:paraId="35D65458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7A6E72D5" w14:textId="7F3D8EC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8.9</w:t>
            </w:r>
          </w:p>
        </w:tc>
        <w:tc>
          <w:tcPr>
            <w:tcW w:w="882" w:type="dxa"/>
            <w:hideMark/>
          </w:tcPr>
          <w:p w14:paraId="7A383E6D" w14:textId="779A552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5</w:t>
            </w:r>
          </w:p>
        </w:tc>
        <w:tc>
          <w:tcPr>
            <w:tcW w:w="977" w:type="dxa"/>
            <w:hideMark/>
          </w:tcPr>
          <w:p w14:paraId="5ABFCEE9" w14:textId="76C0DD1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4.3</w:t>
            </w:r>
          </w:p>
        </w:tc>
        <w:tc>
          <w:tcPr>
            <w:tcW w:w="1143" w:type="dxa"/>
            <w:hideMark/>
          </w:tcPr>
          <w:p w14:paraId="0B71AF78" w14:textId="5FEE3F7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5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23653482" w14:textId="520604D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7</w:t>
            </w:r>
          </w:p>
        </w:tc>
      </w:tr>
      <w:tr w:rsidR="00BD1698" w:rsidRPr="00BD1698" w14:paraId="5D4E87A5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0FC1D8CD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9</w:t>
            </w:r>
          </w:p>
        </w:tc>
        <w:tc>
          <w:tcPr>
            <w:tcW w:w="827" w:type="dxa"/>
            <w:hideMark/>
          </w:tcPr>
          <w:p w14:paraId="1AA6E141" w14:textId="4BF5481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8</w:t>
            </w:r>
          </w:p>
        </w:tc>
        <w:tc>
          <w:tcPr>
            <w:tcW w:w="864" w:type="dxa"/>
            <w:hideMark/>
          </w:tcPr>
          <w:p w14:paraId="0F1C379C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488E099A" w14:textId="1BDB378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6</w:t>
            </w:r>
          </w:p>
        </w:tc>
        <w:tc>
          <w:tcPr>
            <w:tcW w:w="882" w:type="dxa"/>
            <w:hideMark/>
          </w:tcPr>
          <w:p w14:paraId="0C13400D" w14:textId="43ED1C9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.9</w:t>
            </w:r>
          </w:p>
        </w:tc>
        <w:tc>
          <w:tcPr>
            <w:tcW w:w="977" w:type="dxa"/>
            <w:hideMark/>
          </w:tcPr>
          <w:p w14:paraId="598CE3CD" w14:textId="7A6EA6B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9</w:t>
            </w:r>
          </w:p>
        </w:tc>
        <w:tc>
          <w:tcPr>
            <w:tcW w:w="1143" w:type="dxa"/>
            <w:hideMark/>
          </w:tcPr>
          <w:p w14:paraId="0D0C0857" w14:textId="01FDCC5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.4</w:t>
            </w:r>
          </w:p>
        </w:tc>
        <w:tc>
          <w:tcPr>
            <w:tcW w:w="1168" w:type="dxa"/>
            <w:hideMark/>
          </w:tcPr>
          <w:p w14:paraId="21A8B56B" w14:textId="0094D8C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3</w:t>
            </w:r>
          </w:p>
        </w:tc>
        <w:tc>
          <w:tcPr>
            <w:tcW w:w="889" w:type="dxa"/>
            <w:hideMark/>
          </w:tcPr>
          <w:p w14:paraId="60448C1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</w:t>
            </w:r>
          </w:p>
        </w:tc>
        <w:tc>
          <w:tcPr>
            <w:tcW w:w="827" w:type="dxa"/>
            <w:hideMark/>
          </w:tcPr>
          <w:p w14:paraId="40BFD787" w14:textId="694D4CD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1</w:t>
            </w:r>
          </w:p>
        </w:tc>
        <w:tc>
          <w:tcPr>
            <w:tcW w:w="864" w:type="dxa"/>
            <w:noWrap/>
            <w:hideMark/>
          </w:tcPr>
          <w:p w14:paraId="1ABC2937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3F85EE49" w14:textId="5588EEC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4.7</w:t>
            </w:r>
          </w:p>
        </w:tc>
        <w:tc>
          <w:tcPr>
            <w:tcW w:w="882" w:type="dxa"/>
            <w:hideMark/>
          </w:tcPr>
          <w:p w14:paraId="10132F0E" w14:textId="013DDF0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0</w:t>
            </w:r>
          </w:p>
        </w:tc>
        <w:tc>
          <w:tcPr>
            <w:tcW w:w="977" w:type="dxa"/>
            <w:hideMark/>
          </w:tcPr>
          <w:p w14:paraId="4B00D8F8" w14:textId="3DA1DDFE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3.4</w:t>
            </w:r>
          </w:p>
        </w:tc>
        <w:tc>
          <w:tcPr>
            <w:tcW w:w="1143" w:type="dxa"/>
            <w:hideMark/>
          </w:tcPr>
          <w:p w14:paraId="7A90745D" w14:textId="05CE39F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.6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12CCFE90" w14:textId="539150E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0</w:t>
            </w:r>
          </w:p>
        </w:tc>
      </w:tr>
      <w:tr w:rsidR="00BD1698" w:rsidRPr="00BD1698" w14:paraId="6DE4C640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28B69AA9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1</w:t>
            </w:r>
          </w:p>
        </w:tc>
        <w:tc>
          <w:tcPr>
            <w:tcW w:w="827" w:type="dxa"/>
            <w:hideMark/>
          </w:tcPr>
          <w:p w14:paraId="00581772" w14:textId="08D987E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6</w:t>
            </w:r>
          </w:p>
        </w:tc>
        <w:tc>
          <w:tcPr>
            <w:tcW w:w="864" w:type="dxa"/>
            <w:hideMark/>
          </w:tcPr>
          <w:p w14:paraId="4E881FE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573D5A5B" w14:textId="1C3FAEE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3.5</w:t>
            </w:r>
          </w:p>
        </w:tc>
        <w:tc>
          <w:tcPr>
            <w:tcW w:w="882" w:type="dxa"/>
            <w:hideMark/>
          </w:tcPr>
          <w:p w14:paraId="67C03112" w14:textId="522531F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3</w:t>
            </w:r>
          </w:p>
        </w:tc>
        <w:tc>
          <w:tcPr>
            <w:tcW w:w="977" w:type="dxa"/>
            <w:hideMark/>
          </w:tcPr>
          <w:p w14:paraId="53275B7A" w14:textId="77FB12C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4</w:t>
            </w:r>
          </w:p>
        </w:tc>
        <w:tc>
          <w:tcPr>
            <w:tcW w:w="1143" w:type="dxa"/>
            <w:hideMark/>
          </w:tcPr>
          <w:p w14:paraId="27ED2C4A" w14:textId="760CE0D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</w:t>
            </w:r>
          </w:p>
        </w:tc>
        <w:tc>
          <w:tcPr>
            <w:tcW w:w="1168" w:type="dxa"/>
            <w:hideMark/>
          </w:tcPr>
          <w:p w14:paraId="50C8EBF9" w14:textId="6719A17E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8</w:t>
            </w:r>
          </w:p>
        </w:tc>
        <w:tc>
          <w:tcPr>
            <w:tcW w:w="889" w:type="dxa"/>
            <w:hideMark/>
          </w:tcPr>
          <w:p w14:paraId="4711882C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7</w:t>
            </w:r>
          </w:p>
        </w:tc>
        <w:tc>
          <w:tcPr>
            <w:tcW w:w="827" w:type="dxa"/>
            <w:hideMark/>
          </w:tcPr>
          <w:p w14:paraId="06A1DC3A" w14:textId="5D554A72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80</w:t>
            </w:r>
          </w:p>
        </w:tc>
        <w:tc>
          <w:tcPr>
            <w:tcW w:w="864" w:type="dxa"/>
            <w:hideMark/>
          </w:tcPr>
          <w:p w14:paraId="0A8A4130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74F3970A" w14:textId="2C15D1EE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0.6</w:t>
            </w:r>
          </w:p>
        </w:tc>
        <w:tc>
          <w:tcPr>
            <w:tcW w:w="882" w:type="dxa"/>
            <w:hideMark/>
          </w:tcPr>
          <w:p w14:paraId="3FF65B36" w14:textId="5C235B1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8</w:t>
            </w:r>
          </w:p>
        </w:tc>
        <w:tc>
          <w:tcPr>
            <w:tcW w:w="977" w:type="dxa"/>
            <w:hideMark/>
          </w:tcPr>
          <w:p w14:paraId="6915F4C4" w14:textId="536B8EED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4.3</w:t>
            </w:r>
          </w:p>
        </w:tc>
        <w:tc>
          <w:tcPr>
            <w:tcW w:w="1143" w:type="dxa"/>
            <w:hideMark/>
          </w:tcPr>
          <w:p w14:paraId="0A5BEE5B" w14:textId="6056EBB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03D3C2CC" w14:textId="019CDE1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5</w:t>
            </w:r>
          </w:p>
        </w:tc>
      </w:tr>
      <w:tr w:rsidR="00BD1698" w:rsidRPr="00BD1698" w14:paraId="1EE5A51D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7C9683A7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3</w:t>
            </w:r>
          </w:p>
        </w:tc>
        <w:tc>
          <w:tcPr>
            <w:tcW w:w="827" w:type="dxa"/>
            <w:hideMark/>
          </w:tcPr>
          <w:p w14:paraId="354587FE" w14:textId="7A00C45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86</w:t>
            </w:r>
          </w:p>
        </w:tc>
        <w:tc>
          <w:tcPr>
            <w:tcW w:w="864" w:type="dxa"/>
            <w:hideMark/>
          </w:tcPr>
          <w:p w14:paraId="477EEB86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6B1E3BC2" w14:textId="0A7908FD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4.4</w:t>
            </w:r>
          </w:p>
        </w:tc>
        <w:tc>
          <w:tcPr>
            <w:tcW w:w="882" w:type="dxa"/>
            <w:hideMark/>
          </w:tcPr>
          <w:p w14:paraId="01E777A5" w14:textId="605A869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4</w:t>
            </w:r>
          </w:p>
        </w:tc>
        <w:tc>
          <w:tcPr>
            <w:tcW w:w="977" w:type="dxa"/>
            <w:hideMark/>
          </w:tcPr>
          <w:p w14:paraId="27E5934A" w14:textId="0BE9F692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5.7</w:t>
            </w:r>
          </w:p>
        </w:tc>
        <w:tc>
          <w:tcPr>
            <w:tcW w:w="1143" w:type="dxa"/>
            <w:hideMark/>
          </w:tcPr>
          <w:p w14:paraId="2D504704" w14:textId="29A4FCD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.7</w:t>
            </w:r>
          </w:p>
        </w:tc>
        <w:tc>
          <w:tcPr>
            <w:tcW w:w="1168" w:type="dxa"/>
            <w:hideMark/>
          </w:tcPr>
          <w:p w14:paraId="7BC139B8" w14:textId="398531C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91</w:t>
            </w:r>
          </w:p>
        </w:tc>
        <w:tc>
          <w:tcPr>
            <w:tcW w:w="889" w:type="dxa"/>
            <w:hideMark/>
          </w:tcPr>
          <w:p w14:paraId="3ED03CCF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0</w:t>
            </w:r>
          </w:p>
        </w:tc>
        <w:tc>
          <w:tcPr>
            <w:tcW w:w="827" w:type="dxa"/>
            <w:hideMark/>
          </w:tcPr>
          <w:p w14:paraId="55B99981" w14:textId="45D37F6D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87</w:t>
            </w:r>
          </w:p>
        </w:tc>
        <w:tc>
          <w:tcPr>
            <w:tcW w:w="864" w:type="dxa"/>
            <w:hideMark/>
          </w:tcPr>
          <w:p w14:paraId="4C42CE91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39FB6F50" w14:textId="5DCC542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6</w:t>
            </w:r>
          </w:p>
        </w:tc>
        <w:tc>
          <w:tcPr>
            <w:tcW w:w="882" w:type="dxa"/>
            <w:hideMark/>
          </w:tcPr>
          <w:p w14:paraId="7DEA1358" w14:textId="02C5816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5</w:t>
            </w:r>
          </w:p>
        </w:tc>
        <w:tc>
          <w:tcPr>
            <w:tcW w:w="977" w:type="dxa"/>
            <w:hideMark/>
          </w:tcPr>
          <w:p w14:paraId="17F51B85" w14:textId="6E017A4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9</w:t>
            </w:r>
          </w:p>
        </w:tc>
        <w:tc>
          <w:tcPr>
            <w:tcW w:w="1143" w:type="dxa"/>
            <w:hideMark/>
          </w:tcPr>
          <w:p w14:paraId="312D7D3B" w14:textId="49BD8C7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4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392A17F3" w14:textId="07C21CA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89</w:t>
            </w:r>
          </w:p>
        </w:tc>
      </w:tr>
      <w:tr w:rsidR="00BD1698" w:rsidRPr="00BD1698" w14:paraId="7BFB3678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6AFC0939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4</w:t>
            </w:r>
          </w:p>
        </w:tc>
        <w:tc>
          <w:tcPr>
            <w:tcW w:w="827" w:type="dxa"/>
            <w:hideMark/>
          </w:tcPr>
          <w:p w14:paraId="61FAB8AE" w14:textId="3CD101D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8</w:t>
            </w:r>
          </w:p>
        </w:tc>
        <w:tc>
          <w:tcPr>
            <w:tcW w:w="864" w:type="dxa"/>
            <w:hideMark/>
          </w:tcPr>
          <w:p w14:paraId="6A8BD77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11D67595" w14:textId="3940552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4</w:t>
            </w:r>
          </w:p>
        </w:tc>
        <w:tc>
          <w:tcPr>
            <w:tcW w:w="882" w:type="dxa"/>
            <w:hideMark/>
          </w:tcPr>
          <w:p w14:paraId="6B699E2F" w14:textId="74103812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5.9</w:t>
            </w:r>
          </w:p>
        </w:tc>
        <w:tc>
          <w:tcPr>
            <w:tcW w:w="977" w:type="dxa"/>
            <w:hideMark/>
          </w:tcPr>
          <w:p w14:paraId="4DE64EBC" w14:textId="2D44087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1.3</w:t>
            </w:r>
          </w:p>
        </w:tc>
        <w:tc>
          <w:tcPr>
            <w:tcW w:w="1143" w:type="dxa"/>
            <w:hideMark/>
          </w:tcPr>
          <w:p w14:paraId="17675E3D" w14:textId="2606B0A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.5</w:t>
            </w:r>
          </w:p>
        </w:tc>
        <w:tc>
          <w:tcPr>
            <w:tcW w:w="1168" w:type="dxa"/>
            <w:hideMark/>
          </w:tcPr>
          <w:p w14:paraId="7396F8C3" w14:textId="69B3B93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5</w:t>
            </w:r>
          </w:p>
        </w:tc>
        <w:tc>
          <w:tcPr>
            <w:tcW w:w="889" w:type="dxa"/>
            <w:hideMark/>
          </w:tcPr>
          <w:p w14:paraId="01D2504C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8</w:t>
            </w:r>
          </w:p>
        </w:tc>
        <w:tc>
          <w:tcPr>
            <w:tcW w:w="827" w:type="dxa"/>
            <w:hideMark/>
          </w:tcPr>
          <w:p w14:paraId="7C5F2608" w14:textId="2ED4E51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5</w:t>
            </w:r>
          </w:p>
        </w:tc>
        <w:tc>
          <w:tcPr>
            <w:tcW w:w="864" w:type="dxa"/>
            <w:hideMark/>
          </w:tcPr>
          <w:p w14:paraId="69430A7A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4BF5C7C1" w14:textId="386698F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1</w:t>
            </w:r>
          </w:p>
        </w:tc>
        <w:tc>
          <w:tcPr>
            <w:tcW w:w="882" w:type="dxa"/>
            <w:hideMark/>
          </w:tcPr>
          <w:p w14:paraId="2EFD245C" w14:textId="53066F1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5</w:t>
            </w:r>
          </w:p>
        </w:tc>
        <w:tc>
          <w:tcPr>
            <w:tcW w:w="977" w:type="dxa"/>
            <w:hideMark/>
          </w:tcPr>
          <w:p w14:paraId="4068B0D1" w14:textId="38E0331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1.7</w:t>
            </w:r>
          </w:p>
        </w:tc>
        <w:tc>
          <w:tcPr>
            <w:tcW w:w="1143" w:type="dxa"/>
            <w:hideMark/>
          </w:tcPr>
          <w:p w14:paraId="0B542223" w14:textId="0C142D7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.1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35AE54E2" w14:textId="7D2094E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3</w:t>
            </w:r>
          </w:p>
        </w:tc>
      </w:tr>
      <w:tr w:rsidR="00BD1698" w:rsidRPr="00BD1698" w14:paraId="4BD18C16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6F6587A9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5</w:t>
            </w:r>
          </w:p>
        </w:tc>
        <w:tc>
          <w:tcPr>
            <w:tcW w:w="827" w:type="dxa"/>
            <w:hideMark/>
          </w:tcPr>
          <w:p w14:paraId="25125828" w14:textId="65FD52F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2</w:t>
            </w:r>
          </w:p>
        </w:tc>
        <w:tc>
          <w:tcPr>
            <w:tcW w:w="864" w:type="dxa"/>
            <w:hideMark/>
          </w:tcPr>
          <w:p w14:paraId="4BCCB073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Female</w:t>
            </w:r>
          </w:p>
        </w:tc>
        <w:tc>
          <w:tcPr>
            <w:tcW w:w="944" w:type="dxa"/>
            <w:hideMark/>
          </w:tcPr>
          <w:p w14:paraId="069A1548" w14:textId="42656B22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7.4</w:t>
            </w:r>
          </w:p>
        </w:tc>
        <w:tc>
          <w:tcPr>
            <w:tcW w:w="882" w:type="dxa"/>
            <w:hideMark/>
          </w:tcPr>
          <w:p w14:paraId="602F150A" w14:textId="47CBCC2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5</w:t>
            </w:r>
          </w:p>
        </w:tc>
        <w:tc>
          <w:tcPr>
            <w:tcW w:w="977" w:type="dxa"/>
            <w:hideMark/>
          </w:tcPr>
          <w:p w14:paraId="09470F15" w14:textId="70647F2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1.3</w:t>
            </w:r>
          </w:p>
        </w:tc>
        <w:tc>
          <w:tcPr>
            <w:tcW w:w="1143" w:type="dxa"/>
            <w:hideMark/>
          </w:tcPr>
          <w:p w14:paraId="061A4211" w14:textId="5A6E42A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2</w:t>
            </w:r>
          </w:p>
        </w:tc>
        <w:tc>
          <w:tcPr>
            <w:tcW w:w="1168" w:type="dxa"/>
            <w:hideMark/>
          </w:tcPr>
          <w:p w14:paraId="38654AD0" w14:textId="53009C1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23</w:t>
            </w:r>
          </w:p>
        </w:tc>
        <w:tc>
          <w:tcPr>
            <w:tcW w:w="889" w:type="dxa"/>
            <w:hideMark/>
          </w:tcPr>
          <w:p w14:paraId="20F3CFBA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4</w:t>
            </w:r>
          </w:p>
        </w:tc>
        <w:tc>
          <w:tcPr>
            <w:tcW w:w="827" w:type="dxa"/>
            <w:hideMark/>
          </w:tcPr>
          <w:p w14:paraId="4474D4F5" w14:textId="597230B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8</w:t>
            </w:r>
          </w:p>
        </w:tc>
        <w:tc>
          <w:tcPr>
            <w:tcW w:w="864" w:type="dxa"/>
            <w:hideMark/>
          </w:tcPr>
          <w:p w14:paraId="511A924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036B388B" w14:textId="0CC3EC6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5.2</w:t>
            </w:r>
          </w:p>
        </w:tc>
        <w:tc>
          <w:tcPr>
            <w:tcW w:w="882" w:type="dxa"/>
            <w:hideMark/>
          </w:tcPr>
          <w:p w14:paraId="4364D22F" w14:textId="53519C1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8</w:t>
            </w:r>
          </w:p>
        </w:tc>
        <w:tc>
          <w:tcPr>
            <w:tcW w:w="977" w:type="dxa"/>
            <w:hideMark/>
          </w:tcPr>
          <w:p w14:paraId="0DE03CEE" w14:textId="7CDDE250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7.5</w:t>
            </w:r>
          </w:p>
        </w:tc>
        <w:tc>
          <w:tcPr>
            <w:tcW w:w="1143" w:type="dxa"/>
            <w:hideMark/>
          </w:tcPr>
          <w:p w14:paraId="6E8E207E" w14:textId="67400D9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.1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5D817E27" w14:textId="1F568E3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20</w:t>
            </w:r>
          </w:p>
        </w:tc>
      </w:tr>
      <w:tr w:rsidR="00BD1698" w:rsidRPr="00BD1698" w14:paraId="1F39E798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</w:tcBorders>
            <w:hideMark/>
          </w:tcPr>
          <w:p w14:paraId="40F813BD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6</w:t>
            </w:r>
          </w:p>
        </w:tc>
        <w:tc>
          <w:tcPr>
            <w:tcW w:w="827" w:type="dxa"/>
            <w:hideMark/>
          </w:tcPr>
          <w:p w14:paraId="081A1B25" w14:textId="569A691C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8</w:t>
            </w:r>
          </w:p>
        </w:tc>
        <w:tc>
          <w:tcPr>
            <w:tcW w:w="864" w:type="dxa"/>
            <w:hideMark/>
          </w:tcPr>
          <w:p w14:paraId="6C9019FA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6F418D38" w14:textId="7CBF398D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6.2</w:t>
            </w:r>
          </w:p>
        </w:tc>
        <w:tc>
          <w:tcPr>
            <w:tcW w:w="882" w:type="dxa"/>
            <w:hideMark/>
          </w:tcPr>
          <w:p w14:paraId="40D391DC" w14:textId="4F0FC30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6.0</w:t>
            </w:r>
          </w:p>
        </w:tc>
        <w:tc>
          <w:tcPr>
            <w:tcW w:w="977" w:type="dxa"/>
            <w:hideMark/>
          </w:tcPr>
          <w:p w14:paraId="0F8F69C9" w14:textId="2AB966C4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44.5</w:t>
            </w:r>
          </w:p>
        </w:tc>
        <w:tc>
          <w:tcPr>
            <w:tcW w:w="1143" w:type="dxa"/>
            <w:hideMark/>
          </w:tcPr>
          <w:p w14:paraId="0BD9F4BA" w14:textId="25A83FC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6</w:t>
            </w:r>
          </w:p>
        </w:tc>
        <w:tc>
          <w:tcPr>
            <w:tcW w:w="1168" w:type="dxa"/>
            <w:hideMark/>
          </w:tcPr>
          <w:p w14:paraId="438E3998" w14:textId="42A36F3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17</w:t>
            </w:r>
          </w:p>
        </w:tc>
        <w:tc>
          <w:tcPr>
            <w:tcW w:w="889" w:type="dxa"/>
            <w:hideMark/>
          </w:tcPr>
          <w:p w14:paraId="424454A2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9</w:t>
            </w:r>
          </w:p>
        </w:tc>
        <w:tc>
          <w:tcPr>
            <w:tcW w:w="827" w:type="dxa"/>
            <w:hideMark/>
          </w:tcPr>
          <w:p w14:paraId="526FB194" w14:textId="12EE541F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7</w:t>
            </w:r>
          </w:p>
        </w:tc>
        <w:tc>
          <w:tcPr>
            <w:tcW w:w="864" w:type="dxa"/>
            <w:hideMark/>
          </w:tcPr>
          <w:p w14:paraId="21FC55BB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hideMark/>
          </w:tcPr>
          <w:p w14:paraId="6871AE0A" w14:textId="5C1DD325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3.7</w:t>
            </w:r>
          </w:p>
        </w:tc>
        <w:tc>
          <w:tcPr>
            <w:tcW w:w="882" w:type="dxa"/>
            <w:hideMark/>
          </w:tcPr>
          <w:p w14:paraId="6C2E9DEE" w14:textId="7F3A20E2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1</w:t>
            </w:r>
          </w:p>
        </w:tc>
        <w:tc>
          <w:tcPr>
            <w:tcW w:w="977" w:type="dxa"/>
            <w:hideMark/>
          </w:tcPr>
          <w:p w14:paraId="536DADAB" w14:textId="740C744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40.6</w:t>
            </w:r>
          </w:p>
        </w:tc>
        <w:tc>
          <w:tcPr>
            <w:tcW w:w="1143" w:type="dxa"/>
            <w:hideMark/>
          </w:tcPr>
          <w:p w14:paraId="31AC5CDA" w14:textId="1CD5196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3.2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hideMark/>
          </w:tcPr>
          <w:p w14:paraId="3C72E7F8" w14:textId="363CC0B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15</w:t>
            </w:r>
          </w:p>
        </w:tc>
      </w:tr>
      <w:tr w:rsidR="00BD1698" w:rsidRPr="00BD1698" w14:paraId="1E79479C" w14:textId="77777777" w:rsidTr="00BD1698">
        <w:trPr>
          <w:trHeight w:val="260"/>
        </w:trPr>
        <w:tc>
          <w:tcPr>
            <w:tcW w:w="889" w:type="dxa"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0B76652C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7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hideMark/>
          </w:tcPr>
          <w:p w14:paraId="5814103D" w14:textId="53B9F1B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4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hideMark/>
          </w:tcPr>
          <w:p w14:paraId="14BFEA66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hideMark/>
          </w:tcPr>
          <w:p w14:paraId="219016A9" w14:textId="1F7ACD0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2.4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hideMark/>
          </w:tcPr>
          <w:p w14:paraId="2FC20F70" w14:textId="45184D53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1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hideMark/>
          </w:tcPr>
          <w:p w14:paraId="42D6FE73" w14:textId="505B4371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9.7</w:t>
            </w:r>
          </w:p>
        </w:tc>
        <w:tc>
          <w:tcPr>
            <w:tcW w:w="1143" w:type="dxa"/>
            <w:tcBorders>
              <w:bottom w:val="single" w:sz="4" w:space="0" w:color="auto"/>
            </w:tcBorders>
            <w:hideMark/>
          </w:tcPr>
          <w:p w14:paraId="4CEC558C" w14:textId="58371B2B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9</w:t>
            </w:r>
          </w:p>
        </w:tc>
        <w:tc>
          <w:tcPr>
            <w:tcW w:w="1168" w:type="dxa"/>
            <w:tcBorders>
              <w:bottom w:val="single" w:sz="4" w:space="0" w:color="auto"/>
            </w:tcBorders>
            <w:hideMark/>
          </w:tcPr>
          <w:p w14:paraId="219AB88C" w14:textId="551A27A6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1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hideMark/>
          </w:tcPr>
          <w:p w14:paraId="47A6A0C9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5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hideMark/>
          </w:tcPr>
          <w:p w14:paraId="5E731543" w14:textId="676FDBC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7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hideMark/>
          </w:tcPr>
          <w:p w14:paraId="000387CE" w14:textId="7777777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Male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hideMark/>
          </w:tcPr>
          <w:p w14:paraId="227DA2DC" w14:textId="494F3E47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7.8</w:t>
            </w:r>
          </w:p>
        </w:tc>
        <w:tc>
          <w:tcPr>
            <w:tcW w:w="882" w:type="dxa"/>
            <w:tcBorders>
              <w:bottom w:val="single" w:sz="4" w:space="0" w:color="auto"/>
            </w:tcBorders>
            <w:hideMark/>
          </w:tcPr>
          <w:p w14:paraId="48DD8E2A" w14:textId="0015139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7.8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hideMark/>
          </w:tcPr>
          <w:p w14:paraId="76A3CA6B" w14:textId="439D73FA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29.7</w:t>
            </w:r>
          </w:p>
        </w:tc>
        <w:tc>
          <w:tcPr>
            <w:tcW w:w="1143" w:type="dxa"/>
            <w:tcBorders>
              <w:bottom w:val="single" w:sz="4" w:space="0" w:color="auto"/>
            </w:tcBorders>
            <w:hideMark/>
          </w:tcPr>
          <w:p w14:paraId="04995546" w14:textId="0A771BC9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1.5</w:t>
            </w:r>
          </w:p>
        </w:tc>
        <w:tc>
          <w:tcPr>
            <w:tcW w:w="1168" w:type="dxa"/>
            <w:tcBorders>
              <w:bottom w:val="single" w:sz="4" w:space="0" w:color="auto"/>
              <w:right w:val="single" w:sz="4" w:space="0" w:color="auto"/>
            </w:tcBorders>
            <w:hideMark/>
          </w:tcPr>
          <w:p w14:paraId="09690F36" w14:textId="1671A698" w:rsidR="009815C6" w:rsidRPr="00BD1698" w:rsidRDefault="009815C6" w:rsidP="009815C6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</w:pPr>
            <w:r w:rsidRPr="00BD1698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>0.31</w:t>
            </w:r>
          </w:p>
        </w:tc>
      </w:tr>
    </w:tbl>
    <w:p w14:paraId="1F413EC6" w14:textId="3137B34F" w:rsidR="00BD1698" w:rsidRPr="00D708A3" w:rsidRDefault="00BD1698" w:rsidP="00BD1698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Supplemental table</w:t>
      </w:r>
      <w:r w:rsidR="00DD568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2</w:t>
      </w:r>
      <w:r w:rsidRPr="00D708A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: </w:t>
      </w:r>
      <w:r w:rsidR="00746837" w:rsidRPr="00746837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Characteristics of the propensity score matched pairs.</w:t>
      </w:r>
    </w:p>
    <w:p w14:paraId="1F8695BB" w14:textId="61741925" w:rsidR="007453C1" w:rsidRPr="00743718" w:rsidRDefault="00743718" w:rsidP="00B059C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 w:rsidRPr="00D708A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Abbreviations: eGFR, estimated glomerular filtration rate; HbA1c, </w:t>
      </w:r>
      <w:r w:rsidR="009C5360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glycated hemoglobin</w:t>
      </w:r>
      <w:r w:rsidRPr="00D708A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.</w:t>
      </w:r>
    </w:p>
    <w:sectPr w:rsidR="007453C1" w:rsidRPr="00743718" w:rsidSect="007453C1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E34CF" w14:textId="77777777" w:rsidR="00BB4465" w:rsidRDefault="00BB4465" w:rsidP="00C424FD">
      <w:r>
        <w:separator/>
      </w:r>
    </w:p>
  </w:endnote>
  <w:endnote w:type="continuationSeparator" w:id="0">
    <w:p w14:paraId="55CA211E" w14:textId="77777777" w:rsidR="00BB4465" w:rsidRDefault="00BB4465" w:rsidP="00C42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F10BF" w14:textId="77777777" w:rsidR="00BB4465" w:rsidRDefault="00BB4465" w:rsidP="00C424FD">
      <w:r>
        <w:separator/>
      </w:r>
    </w:p>
  </w:footnote>
  <w:footnote w:type="continuationSeparator" w:id="0">
    <w:p w14:paraId="2B31C97F" w14:textId="77777777" w:rsidR="00BB4465" w:rsidRDefault="00BB4465" w:rsidP="00C424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LEwNTQwMTU3MjRU0lEKTi0uzszPAykwrAUAfBzsAywAAAA="/>
  </w:docVars>
  <w:rsids>
    <w:rsidRoot w:val="000E6BA0"/>
    <w:rsid w:val="00003E2A"/>
    <w:rsid w:val="00004F74"/>
    <w:rsid w:val="000129B6"/>
    <w:rsid w:val="000149F7"/>
    <w:rsid w:val="00014C54"/>
    <w:rsid w:val="0002046F"/>
    <w:rsid w:val="00021142"/>
    <w:rsid w:val="000267D7"/>
    <w:rsid w:val="00036FC7"/>
    <w:rsid w:val="000415B4"/>
    <w:rsid w:val="000441BE"/>
    <w:rsid w:val="00050349"/>
    <w:rsid w:val="00050C8E"/>
    <w:rsid w:val="00055F81"/>
    <w:rsid w:val="00060EE2"/>
    <w:rsid w:val="00066085"/>
    <w:rsid w:val="00067C19"/>
    <w:rsid w:val="00071E65"/>
    <w:rsid w:val="000721F8"/>
    <w:rsid w:val="000903F7"/>
    <w:rsid w:val="00095AF3"/>
    <w:rsid w:val="00096B2D"/>
    <w:rsid w:val="00097350"/>
    <w:rsid w:val="000A178C"/>
    <w:rsid w:val="000B50EF"/>
    <w:rsid w:val="000B6041"/>
    <w:rsid w:val="000C75E9"/>
    <w:rsid w:val="000D0378"/>
    <w:rsid w:val="000D276C"/>
    <w:rsid w:val="000E6BA0"/>
    <w:rsid w:val="000E72A7"/>
    <w:rsid w:val="000F4D47"/>
    <w:rsid w:val="00100BE9"/>
    <w:rsid w:val="0010444B"/>
    <w:rsid w:val="001251C4"/>
    <w:rsid w:val="0012640E"/>
    <w:rsid w:val="0013048E"/>
    <w:rsid w:val="0014226F"/>
    <w:rsid w:val="00152127"/>
    <w:rsid w:val="00152503"/>
    <w:rsid w:val="00153219"/>
    <w:rsid w:val="0016034D"/>
    <w:rsid w:val="00163823"/>
    <w:rsid w:val="0016774E"/>
    <w:rsid w:val="00167A41"/>
    <w:rsid w:val="00170A87"/>
    <w:rsid w:val="0017554F"/>
    <w:rsid w:val="00182DDA"/>
    <w:rsid w:val="00182F6A"/>
    <w:rsid w:val="00184667"/>
    <w:rsid w:val="00186B55"/>
    <w:rsid w:val="00187405"/>
    <w:rsid w:val="0019462C"/>
    <w:rsid w:val="00197F4C"/>
    <w:rsid w:val="001B72F7"/>
    <w:rsid w:val="001C071E"/>
    <w:rsid w:val="001D4A2C"/>
    <w:rsid w:val="001D7C11"/>
    <w:rsid w:val="001E2851"/>
    <w:rsid w:val="001E6DA7"/>
    <w:rsid w:val="001F15F9"/>
    <w:rsid w:val="00201C56"/>
    <w:rsid w:val="0020513A"/>
    <w:rsid w:val="00211FAD"/>
    <w:rsid w:val="00212C4F"/>
    <w:rsid w:val="00216EFF"/>
    <w:rsid w:val="002240E2"/>
    <w:rsid w:val="002300EE"/>
    <w:rsid w:val="00240919"/>
    <w:rsid w:val="00244442"/>
    <w:rsid w:val="0026022F"/>
    <w:rsid w:val="0026030D"/>
    <w:rsid w:val="002626D6"/>
    <w:rsid w:val="00276050"/>
    <w:rsid w:val="00293D43"/>
    <w:rsid w:val="00294A0E"/>
    <w:rsid w:val="002B1F53"/>
    <w:rsid w:val="002B6224"/>
    <w:rsid w:val="002C0ECB"/>
    <w:rsid w:val="002C2356"/>
    <w:rsid w:val="002C5BCD"/>
    <w:rsid w:val="002C70E3"/>
    <w:rsid w:val="002C72F9"/>
    <w:rsid w:val="002D217D"/>
    <w:rsid w:val="002E411F"/>
    <w:rsid w:val="00312169"/>
    <w:rsid w:val="003129D9"/>
    <w:rsid w:val="00314211"/>
    <w:rsid w:val="00315AAE"/>
    <w:rsid w:val="0032491F"/>
    <w:rsid w:val="00324F2B"/>
    <w:rsid w:val="003547AB"/>
    <w:rsid w:val="00354F0C"/>
    <w:rsid w:val="003649FD"/>
    <w:rsid w:val="00376DAA"/>
    <w:rsid w:val="00384429"/>
    <w:rsid w:val="003844C5"/>
    <w:rsid w:val="003912DB"/>
    <w:rsid w:val="00392F30"/>
    <w:rsid w:val="00393538"/>
    <w:rsid w:val="00394E87"/>
    <w:rsid w:val="003954CF"/>
    <w:rsid w:val="003A4539"/>
    <w:rsid w:val="003B248F"/>
    <w:rsid w:val="003D7B49"/>
    <w:rsid w:val="003E201C"/>
    <w:rsid w:val="003E74AA"/>
    <w:rsid w:val="003F4317"/>
    <w:rsid w:val="003F54D9"/>
    <w:rsid w:val="003F6182"/>
    <w:rsid w:val="00413668"/>
    <w:rsid w:val="00427171"/>
    <w:rsid w:val="00432786"/>
    <w:rsid w:val="004376B8"/>
    <w:rsid w:val="00437BC3"/>
    <w:rsid w:val="00453F9D"/>
    <w:rsid w:val="004672CB"/>
    <w:rsid w:val="00467F98"/>
    <w:rsid w:val="00477907"/>
    <w:rsid w:val="0048152E"/>
    <w:rsid w:val="004909FA"/>
    <w:rsid w:val="004963F3"/>
    <w:rsid w:val="004A2CB4"/>
    <w:rsid w:val="004A70B0"/>
    <w:rsid w:val="004B067E"/>
    <w:rsid w:val="004E1B96"/>
    <w:rsid w:val="004F7C02"/>
    <w:rsid w:val="004F7FE6"/>
    <w:rsid w:val="00501099"/>
    <w:rsid w:val="005015D4"/>
    <w:rsid w:val="005063AC"/>
    <w:rsid w:val="00511CB1"/>
    <w:rsid w:val="005146FC"/>
    <w:rsid w:val="005200E3"/>
    <w:rsid w:val="00522A3F"/>
    <w:rsid w:val="0052321F"/>
    <w:rsid w:val="00526AAD"/>
    <w:rsid w:val="00560F25"/>
    <w:rsid w:val="005629FB"/>
    <w:rsid w:val="0057331A"/>
    <w:rsid w:val="005818F2"/>
    <w:rsid w:val="00591B91"/>
    <w:rsid w:val="00597427"/>
    <w:rsid w:val="005A1897"/>
    <w:rsid w:val="005A75EA"/>
    <w:rsid w:val="005B0329"/>
    <w:rsid w:val="005B4ADA"/>
    <w:rsid w:val="005B5E8F"/>
    <w:rsid w:val="005C4ACB"/>
    <w:rsid w:val="005D021A"/>
    <w:rsid w:val="005E3008"/>
    <w:rsid w:val="005E4908"/>
    <w:rsid w:val="005E5B85"/>
    <w:rsid w:val="00603FCA"/>
    <w:rsid w:val="0061283B"/>
    <w:rsid w:val="00613744"/>
    <w:rsid w:val="006153DC"/>
    <w:rsid w:val="006155F1"/>
    <w:rsid w:val="00622036"/>
    <w:rsid w:val="0062794D"/>
    <w:rsid w:val="006350AA"/>
    <w:rsid w:val="00636D90"/>
    <w:rsid w:val="006421CD"/>
    <w:rsid w:val="006538F2"/>
    <w:rsid w:val="00662A3A"/>
    <w:rsid w:val="00667126"/>
    <w:rsid w:val="0066753E"/>
    <w:rsid w:val="006726E1"/>
    <w:rsid w:val="006839B1"/>
    <w:rsid w:val="00684CF3"/>
    <w:rsid w:val="00686E30"/>
    <w:rsid w:val="00692830"/>
    <w:rsid w:val="0069583A"/>
    <w:rsid w:val="00697CEE"/>
    <w:rsid w:val="006A5F48"/>
    <w:rsid w:val="006B2990"/>
    <w:rsid w:val="006D2B7E"/>
    <w:rsid w:val="006D3937"/>
    <w:rsid w:val="006E3D23"/>
    <w:rsid w:val="006E556B"/>
    <w:rsid w:val="007024CF"/>
    <w:rsid w:val="00705355"/>
    <w:rsid w:val="00712D9C"/>
    <w:rsid w:val="0073748B"/>
    <w:rsid w:val="0074039D"/>
    <w:rsid w:val="00743718"/>
    <w:rsid w:val="007453C1"/>
    <w:rsid w:val="00746837"/>
    <w:rsid w:val="007520EF"/>
    <w:rsid w:val="00756DD8"/>
    <w:rsid w:val="00761B45"/>
    <w:rsid w:val="0077254F"/>
    <w:rsid w:val="00773A53"/>
    <w:rsid w:val="007847BF"/>
    <w:rsid w:val="007850D8"/>
    <w:rsid w:val="00785E08"/>
    <w:rsid w:val="00787EC1"/>
    <w:rsid w:val="007901E5"/>
    <w:rsid w:val="007948EF"/>
    <w:rsid w:val="0079674F"/>
    <w:rsid w:val="007B263D"/>
    <w:rsid w:val="007B6590"/>
    <w:rsid w:val="007B6C73"/>
    <w:rsid w:val="007B76E8"/>
    <w:rsid w:val="007D4D50"/>
    <w:rsid w:val="007D7BDF"/>
    <w:rsid w:val="007E1F89"/>
    <w:rsid w:val="007E51D8"/>
    <w:rsid w:val="007E7B7B"/>
    <w:rsid w:val="007F1F9C"/>
    <w:rsid w:val="007F4AD9"/>
    <w:rsid w:val="007F6B11"/>
    <w:rsid w:val="008156B6"/>
    <w:rsid w:val="00830EF3"/>
    <w:rsid w:val="00844452"/>
    <w:rsid w:val="0086736E"/>
    <w:rsid w:val="0087598F"/>
    <w:rsid w:val="008815F9"/>
    <w:rsid w:val="00883CB1"/>
    <w:rsid w:val="0089059F"/>
    <w:rsid w:val="0089279D"/>
    <w:rsid w:val="00893604"/>
    <w:rsid w:val="00893AFE"/>
    <w:rsid w:val="00897983"/>
    <w:rsid w:val="008A6872"/>
    <w:rsid w:val="008C1B24"/>
    <w:rsid w:val="008D707A"/>
    <w:rsid w:val="008D714E"/>
    <w:rsid w:val="008E6C7D"/>
    <w:rsid w:val="0090715A"/>
    <w:rsid w:val="0091168E"/>
    <w:rsid w:val="009117D1"/>
    <w:rsid w:val="00914E12"/>
    <w:rsid w:val="0091586B"/>
    <w:rsid w:val="00925DD2"/>
    <w:rsid w:val="00936111"/>
    <w:rsid w:val="00941883"/>
    <w:rsid w:val="00955A26"/>
    <w:rsid w:val="009565C1"/>
    <w:rsid w:val="00965195"/>
    <w:rsid w:val="0097007D"/>
    <w:rsid w:val="00976DE1"/>
    <w:rsid w:val="00980208"/>
    <w:rsid w:val="0098149F"/>
    <w:rsid w:val="009815C6"/>
    <w:rsid w:val="00983461"/>
    <w:rsid w:val="009B0915"/>
    <w:rsid w:val="009C5360"/>
    <w:rsid w:val="009D2996"/>
    <w:rsid w:val="009E2B08"/>
    <w:rsid w:val="009E6B1B"/>
    <w:rsid w:val="009F0014"/>
    <w:rsid w:val="00A0279F"/>
    <w:rsid w:val="00A0294E"/>
    <w:rsid w:val="00A11FD6"/>
    <w:rsid w:val="00A253F3"/>
    <w:rsid w:val="00A41C1C"/>
    <w:rsid w:val="00A42BF7"/>
    <w:rsid w:val="00A46E27"/>
    <w:rsid w:val="00A53DEF"/>
    <w:rsid w:val="00A66CAE"/>
    <w:rsid w:val="00A77897"/>
    <w:rsid w:val="00A77F7A"/>
    <w:rsid w:val="00A83F5F"/>
    <w:rsid w:val="00A85189"/>
    <w:rsid w:val="00A900BB"/>
    <w:rsid w:val="00A92517"/>
    <w:rsid w:val="00A93EF0"/>
    <w:rsid w:val="00A956A2"/>
    <w:rsid w:val="00A96DE9"/>
    <w:rsid w:val="00AA799A"/>
    <w:rsid w:val="00AB594D"/>
    <w:rsid w:val="00AC1F3E"/>
    <w:rsid w:val="00AD175A"/>
    <w:rsid w:val="00AE108B"/>
    <w:rsid w:val="00AF210F"/>
    <w:rsid w:val="00AF4A47"/>
    <w:rsid w:val="00AF4F27"/>
    <w:rsid w:val="00B0260D"/>
    <w:rsid w:val="00B04EA2"/>
    <w:rsid w:val="00B059C2"/>
    <w:rsid w:val="00B06742"/>
    <w:rsid w:val="00B1042A"/>
    <w:rsid w:val="00B163B7"/>
    <w:rsid w:val="00B31E94"/>
    <w:rsid w:val="00B32CEA"/>
    <w:rsid w:val="00B33135"/>
    <w:rsid w:val="00B359CD"/>
    <w:rsid w:val="00B366CD"/>
    <w:rsid w:val="00B36ED5"/>
    <w:rsid w:val="00B37404"/>
    <w:rsid w:val="00B41416"/>
    <w:rsid w:val="00B41952"/>
    <w:rsid w:val="00B41D61"/>
    <w:rsid w:val="00B427BE"/>
    <w:rsid w:val="00B469DF"/>
    <w:rsid w:val="00B53B82"/>
    <w:rsid w:val="00B5493D"/>
    <w:rsid w:val="00B64FA5"/>
    <w:rsid w:val="00B825ED"/>
    <w:rsid w:val="00B96DF5"/>
    <w:rsid w:val="00BA628B"/>
    <w:rsid w:val="00BB1900"/>
    <w:rsid w:val="00BB2748"/>
    <w:rsid w:val="00BB4465"/>
    <w:rsid w:val="00BB63FC"/>
    <w:rsid w:val="00BC20DB"/>
    <w:rsid w:val="00BC6702"/>
    <w:rsid w:val="00BD1698"/>
    <w:rsid w:val="00BD29CD"/>
    <w:rsid w:val="00BD4693"/>
    <w:rsid w:val="00BF48AE"/>
    <w:rsid w:val="00C03E32"/>
    <w:rsid w:val="00C04210"/>
    <w:rsid w:val="00C1180A"/>
    <w:rsid w:val="00C137BB"/>
    <w:rsid w:val="00C22494"/>
    <w:rsid w:val="00C25DDA"/>
    <w:rsid w:val="00C369AB"/>
    <w:rsid w:val="00C424FD"/>
    <w:rsid w:val="00C45693"/>
    <w:rsid w:val="00C52BA3"/>
    <w:rsid w:val="00C545A6"/>
    <w:rsid w:val="00C60C21"/>
    <w:rsid w:val="00C628F8"/>
    <w:rsid w:val="00C63199"/>
    <w:rsid w:val="00C8472F"/>
    <w:rsid w:val="00C9615F"/>
    <w:rsid w:val="00CA0186"/>
    <w:rsid w:val="00CA1957"/>
    <w:rsid w:val="00CB5804"/>
    <w:rsid w:val="00CB5E23"/>
    <w:rsid w:val="00CC714B"/>
    <w:rsid w:val="00CD137C"/>
    <w:rsid w:val="00CD3B3A"/>
    <w:rsid w:val="00CE3FA1"/>
    <w:rsid w:val="00CF1EC7"/>
    <w:rsid w:val="00D17870"/>
    <w:rsid w:val="00D17E38"/>
    <w:rsid w:val="00D23CF4"/>
    <w:rsid w:val="00D4180D"/>
    <w:rsid w:val="00D46806"/>
    <w:rsid w:val="00D5169E"/>
    <w:rsid w:val="00D559A2"/>
    <w:rsid w:val="00D604D8"/>
    <w:rsid w:val="00D60A66"/>
    <w:rsid w:val="00D708A3"/>
    <w:rsid w:val="00D74673"/>
    <w:rsid w:val="00D75627"/>
    <w:rsid w:val="00D76BD0"/>
    <w:rsid w:val="00D7793D"/>
    <w:rsid w:val="00D80A05"/>
    <w:rsid w:val="00D875F5"/>
    <w:rsid w:val="00D91A56"/>
    <w:rsid w:val="00D9225B"/>
    <w:rsid w:val="00DA01D0"/>
    <w:rsid w:val="00DA3EE8"/>
    <w:rsid w:val="00DB41A6"/>
    <w:rsid w:val="00DD5688"/>
    <w:rsid w:val="00DD581B"/>
    <w:rsid w:val="00DD6BAC"/>
    <w:rsid w:val="00DE7A8D"/>
    <w:rsid w:val="00E04CD3"/>
    <w:rsid w:val="00E218C1"/>
    <w:rsid w:val="00E25B98"/>
    <w:rsid w:val="00E31789"/>
    <w:rsid w:val="00E46674"/>
    <w:rsid w:val="00E5563D"/>
    <w:rsid w:val="00E5769B"/>
    <w:rsid w:val="00E70B84"/>
    <w:rsid w:val="00E7477D"/>
    <w:rsid w:val="00E7488B"/>
    <w:rsid w:val="00E749C9"/>
    <w:rsid w:val="00E83E6D"/>
    <w:rsid w:val="00E84DBA"/>
    <w:rsid w:val="00E851B0"/>
    <w:rsid w:val="00E853F8"/>
    <w:rsid w:val="00E86030"/>
    <w:rsid w:val="00E90C5E"/>
    <w:rsid w:val="00E96396"/>
    <w:rsid w:val="00E96CB1"/>
    <w:rsid w:val="00E97FC6"/>
    <w:rsid w:val="00EA022A"/>
    <w:rsid w:val="00EA1EA1"/>
    <w:rsid w:val="00EA2BDC"/>
    <w:rsid w:val="00EB3572"/>
    <w:rsid w:val="00EB3B73"/>
    <w:rsid w:val="00EB4095"/>
    <w:rsid w:val="00EE51B7"/>
    <w:rsid w:val="00EF7423"/>
    <w:rsid w:val="00F00E27"/>
    <w:rsid w:val="00F040FC"/>
    <w:rsid w:val="00F04ED4"/>
    <w:rsid w:val="00F07A62"/>
    <w:rsid w:val="00F13BD8"/>
    <w:rsid w:val="00F1708B"/>
    <w:rsid w:val="00F17F10"/>
    <w:rsid w:val="00F2519A"/>
    <w:rsid w:val="00F26BB7"/>
    <w:rsid w:val="00F273A9"/>
    <w:rsid w:val="00F41166"/>
    <w:rsid w:val="00F57E8D"/>
    <w:rsid w:val="00F62D94"/>
    <w:rsid w:val="00F7794B"/>
    <w:rsid w:val="00F807C8"/>
    <w:rsid w:val="00F80C51"/>
    <w:rsid w:val="00F866F9"/>
    <w:rsid w:val="00F86D07"/>
    <w:rsid w:val="00FA6AAE"/>
    <w:rsid w:val="00FC1D7D"/>
    <w:rsid w:val="00FC2C19"/>
    <w:rsid w:val="00FC3AB6"/>
    <w:rsid w:val="00FD0043"/>
    <w:rsid w:val="00FD2DFC"/>
    <w:rsid w:val="00FE1B52"/>
    <w:rsid w:val="00FE3D6B"/>
    <w:rsid w:val="00FE6703"/>
    <w:rsid w:val="00FF25EF"/>
    <w:rsid w:val="00FF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1F522C6"/>
  <w15:docId w15:val="{E3F3786F-E375-4F04-8EC7-B6695E487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5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3C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C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3B3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B3A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B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B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B3A"/>
    <w:rPr>
      <w:b/>
      <w:bCs/>
    </w:rPr>
  </w:style>
  <w:style w:type="paragraph" w:styleId="Revision">
    <w:name w:val="Revision"/>
    <w:hidden/>
    <w:uiPriority w:val="99"/>
    <w:semiHidden/>
    <w:rsid w:val="00CD3B3A"/>
  </w:style>
  <w:style w:type="paragraph" w:styleId="Header">
    <w:name w:val="header"/>
    <w:basedOn w:val="Normal"/>
    <w:link w:val="HeaderChar"/>
    <w:uiPriority w:val="99"/>
    <w:unhideWhenUsed/>
    <w:rsid w:val="00C424F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424FD"/>
  </w:style>
  <w:style w:type="paragraph" w:styleId="Footer">
    <w:name w:val="footer"/>
    <w:basedOn w:val="Normal"/>
    <w:link w:val="FooterChar"/>
    <w:uiPriority w:val="99"/>
    <w:unhideWhenUsed/>
    <w:rsid w:val="00C424F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424FD"/>
  </w:style>
  <w:style w:type="paragraph" w:customStyle="1" w:styleId="TableNote">
    <w:name w:val="TableNote"/>
    <w:basedOn w:val="Normal"/>
    <w:rsid w:val="00DD5688"/>
    <w:pPr>
      <w:widowControl/>
      <w:spacing w:line="300" w:lineRule="exact"/>
      <w:jc w:val="left"/>
    </w:pPr>
    <w:rPr>
      <w:rFonts w:ascii="Times New Roman" w:hAnsi="Times New Roman" w:cs="Times New Roman"/>
      <w:kern w:val="0"/>
      <w:sz w:val="24"/>
      <w:szCs w:val="20"/>
      <w:lang w:val="en-GB" w:eastAsia="en-US"/>
    </w:rPr>
  </w:style>
  <w:style w:type="paragraph" w:customStyle="1" w:styleId="TableTitle">
    <w:name w:val="TableTitle"/>
    <w:basedOn w:val="Normal"/>
    <w:rsid w:val="00DD5688"/>
    <w:pPr>
      <w:widowControl/>
      <w:spacing w:line="300" w:lineRule="exact"/>
      <w:jc w:val="left"/>
    </w:pPr>
    <w:rPr>
      <w:rFonts w:ascii="Times New Roman" w:hAnsi="Times New Roman" w:cs="Times New Roman"/>
      <w:kern w:val="0"/>
      <w:sz w:val="24"/>
      <w:szCs w:val="20"/>
      <w:lang w:val="en-GB" w:eastAsia="en-US"/>
    </w:rPr>
  </w:style>
  <w:style w:type="paragraph" w:customStyle="1" w:styleId="TableHeader">
    <w:name w:val="TableHeader"/>
    <w:basedOn w:val="Normal"/>
    <w:rsid w:val="00DD5688"/>
    <w:pPr>
      <w:widowControl/>
      <w:spacing w:before="120"/>
      <w:jc w:val="left"/>
    </w:pPr>
    <w:rPr>
      <w:rFonts w:ascii="Times New Roman" w:hAnsi="Times New Roman" w:cs="Times New Roman"/>
      <w:b/>
      <w:kern w:val="0"/>
      <w:sz w:val="24"/>
      <w:szCs w:val="20"/>
      <w:lang w:val="en-GB" w:eastAsia="en-US"/>
    </w:rPr>
  </w:style>
  <w:style w:type="paragraph" w:customStyle="1" w:styleId="TableSubHead">
    <w:name w:val="TableSubHead"/>
    <w:basedOn w:val="TableHeader"/>
    <w:rsid w:val="00DD5688"/>
  </w:style>
  <w:style w:type="character" w:styleId="Hyperlink">
    <w:name w:val="Hyperlink"/>
    <w:basedOn w:val="DefaultParagraphFont"/>
    <w:uiPriority w:val="99"/>
    <w:unhideWhenUsed/>
    <w:rsid w:val="00A96D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6D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D405D-B6F6-4BD2-85A1-503F4E95D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50</Words>
  <Characters>5988</Characters>
  <Application>Microsoft Office Word</Application>
  <DocSecurity>0</DocSecurity>
  <Lines>49</Lines>
  <Paragraphs>1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平井啓之</dc:creator>
  <cp:keywords/>
  <dc:description/>
  <cp:lastModifiedBy>Lee, Boon</cp:lastModifiedBy>
  <cp:revision>2</cp:revision>
  <dcterms:created xsi:type="dcterms:W3CDTF">2021-07-27T23:46:00Z</dcterms:created>
  <dcterms:modified xsi:type="dcterms:W3CDTF">2021-07-27T23:46:00Z</dcterms:modified>
</cp:coreProperties>
</file>